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EB05F" w14:textId="77777777" w:rsidR="009A2F2A" w:rsidRPr="00231B0F" w:rsidRDefault="009A2F2A" w:rsidP="00D82B71">
      <w:pPr>
        <w:spacing w:after="0" w:line="240" w:lineRule="auto"/>
        <w:jc w:val="center"/>
        <w:rPr>
          <w:rFonts w:asciiTheme="majorHAnsi" w:hAnsiTheme="majorHAnsi" w:cstheme="majorHAnsi"/>
          <w:b/>
          <w:u w:val="single"/>
          <w:lang w:val="pl-PL"/>
        </w:rPr>
      </w:pPr>
    </w:p>
    <w:p w14:paraId="61BB5482" w14:textId="096E3E74" w:rsidR="00D82B71" w:rsidRPr="00231B0F" w:rsidRDefault="00D82B71" w:rsidP="00D82B71">
      <w:pPr>
        <w:spacing w:after="0" w:line="240" w:lineRule="auto"/>
        <w:jc w:val="center"/>
        <w:rPr>
          <w:rFonts w:asciiTheme="majorHAnsi" w:hAnsiTheme="majorHAnsi" w:cstheme="majorHAnsi"/>
          <w:b/>
          <w:u w:val="single"/>
          <w:lang w:val="pl-PL"/>
        </w:rPr>
      </w:pPr>
      <w:r w:rsidRPr="00231B0F">
        <w:rPr>
          <w:rFonts w:asciiTheme="majorHAnsi" w:hAnsiTheme="majorHAnsi" w:cstheme="majorHAnsi"/>
          <w:b/>
          <w:u w:val="single"/>
          <w:lang w:val="pl-PL"/>
        </w:rPr>
        <w:t>Formularz Parametrów Technicznych</w:t>
      </w:r>
    </w:p>
    <w:p w14:paraId="6AA5E221" w14:textId="77777777" w:rsidR="00D82B71" w:rsidRPr="00231B0F" w:rsidRDefault="00D82B71" w:rsidP="00D82B71">
      <w:pPr>
        <w:spacing w:after="0" w:line="240" w:lineRule="auto"/>
        <w:jc w:val="center"/>
        <w:rPr>
          <w:rFonts w:asciiTheme="majorHAnsi" w:hAnsiTheme="majorHAnsi" w:cstheme="majorHAnsi"/>
          <w:b/>
          <w:u w:val="single"/>
          <w:lang w:val="pl-PL"/>
        </w:rPr>
      </w:pPr>
    </w:p>
    <w:p w14:paraId="3A7D4335" w14:textId="6789872C" w:rsidR="00D82B71" w:rsidRPr="00231B0F" w:rsidRDefault="006C263F" w:rsidP="00D82B71">
      <w:pPr>
        <w:spacing w:after="0" w:line="240" w:lineRule="auto"/>
        <w:jc w:val="both"/>
        <w:rPr>
          <w:rFonts w:asciiTheme="majorHAnsi" w:hAnsiTheme="majorHAnsi" w:cstheme="majorHAnsi"/>
          <w:lang w:val="pl-PL"/>
        </w:rPr>
      </w:pPr>
      <w:r w:rsidRPr="00231B0F">
        <w:rPr>
          <w:rFonts w:ascii="Calibri Light" w:hAnsi="Calibri Light" w:cs="Calibri Light"/>
          <w:b/>
          <w:lang w:val="pl-PL"/>
        </w:rPr>
        <w:t>W konkursie pn.</w:t>
      </w:r>
      <w:r w:rsidRPr="00231B0F">
        <w:rPr>
          <w:rFonts w:asciiTheme="majorHAnsi" w:hAnsiTheme="majorHAnsi" w:cstheme="majorHAnsi"/>
          <w:lang w:val="pl-PL" w:eastAsia="pl-PL"/>
        </w:rPr>
        <w:t xml:space="preserve"> </w:t>
      </w:r>
      <w:r w:rsidR="00D82B71" w:rsidRPr="00231B0F">
        <w:rPr>
          <w:rFonts w:asciiTheme="majorHAnsi" w:hAnsiTheme="majorHAnsi" w:cstheme="majorHAnsi"/>
          <w:b/>
          <w:lang w:val="pl-PL" w:eastAsia="pl-PL"/>
        </w:rPr>
        <w:t>"Dostawa</w:t>
      </w:r>
      <w:r w:rsidR="00F3078F" w:rsidRPr="00231B0F">
        <w:rPr>
          <w:rFonts w:asciiTheme="majorHAnsi" w:hAnsiTheme="majorHAnsi" w:cstheme="majorHAnsi"/>
          <w:b/>
          <w:lang w:val="pl-PL" w:eastAsia="pl-PL"/>
        </w:rPr>
        <w:t xml:space="preserve"> </w:t>
      </w:r>
      <w:r w:rsidR="00FA1BD9" w:rsidRPr="00231B0F">
        <w:rPr>
          <w:rFonts w:asciiTheme="majorHAnsi" w:hAnsiTheme="majorHAnsi" w:cstheme="majorHAnsi"/>
          <w:b/>
          <w:lang w:val="pl-PL" w:eastAsia="pl-PL"/>
        </w:rPr>
        <w:t>a</w:t>
      </w:r>
      <w:r w:rsidR="00F3078F" w:rsidRPr="00231B0F">
        <w:rPr>
          <w:rFonts w:asciiTheme="majorHAnsi" w:hAnsiTheme="majorHAnsi" w:cstheme="majorHAnsi"/>
          <w:b/>
          <w:lang w:val="pl-PL" w:eastAsia="pl-PL"/>
        </w:rPr>
        <w:t>ngiograf</w:t>
      </w:r>
      <w:r w:rsidR="00BF2A5B" w:rsidRPr="00231B0F">
        <w:rPr>
          <w:rFonts w:asciiTheme="majorHAnsi" w:hAnsiTheme="majorHAnsi" w:cstheme="majorHAnsi"/>
          <w:b/>
          <w:lang w:val="pl-PL" w:eastAsia="pl-PL"/>
        </w:rPr>
        <w:t>u</w:t>
      </w:r>
      <w:r w:rsidR="00F3078F" w:rsidRPr="00231B0F">
        <w:rPr>
          <w:rFonts w:asciiTheme="majorHAnsi" w:hAnsiTheme="majorHAnsi" w:cstheme="majorHAnsi"/>
          <w:b/>
          <w:lang w:val="pl-PL" w:eastAsia="pl-PL"/>
        </w:rPr>
        <w:t xml:space="preserve"> wraz wyposażeniem i instalacją  </w:t>
      </w:r>
      <w:r w:rsidRPr="00231B0F">
        <w:rPr>
          <w:rFonts w:ascii="Calibri Light" w:hAnsi="Calibri Light" w:cs="Calibri Light"/>
          <w:b/>
          <w:lang w:val="pl-PL"/>
        </w:rPr>
        <w:t xml:space="preserve">dla Centralnego Szpitala Klinicznego UCK WUM, </w:t>
      </w:r>
      <w:r w:rsidRPr="00231B0F">
        <w:rPr>
          <w:rFonts w:ascii="Calibri Light" w:hAnsi="Calibri Light" w:cs="Calibri Light"/>
          <w:bCs/>
          <w:lang w:val="pl-PL"/>
        </w:rPr>
        <w:t>oferujemy dostawę fabrycznie nowego urządzenia o parametrach wskazanych w poniższej tabeli wraz z  instalacją i instruktażem w zakresie obsługi, na warunkach określonych we Wzorze umowy.</w:t>
      </w:r>
    </w:p>
    <w:p w14:paraId="68ED42C8" w14:textId="77777777" w:rsidR="00D82B71" w:rsidRPr="00231B0F" w:rsidRDefault="00D82B71" w:rsidP="00D82B71">
      <w:pPr>
        <w:spacing w:after="0" w:line="240" w:lineRule="auto"/>
        <w:jc w:val="both"/>
        <w:rPr>
          <w:rFonts w:asciiTheme="majorHAnsi" w:hAnsiTheme="majorHAnsi" w:cstheme="majorHAnsi"/>
          <w:lang w:val="pl-PL"/>
        </w:rPr>
      </w:pPr>
    </w:p>
    <w:tbl>
      <w:tblPr>
        <w:tblW w:w="9782" w:type="dxa"/>
        <w:tblInd w:w="-28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10"/>
        <w:gridCol w:w="3969"/>
        <w:gridCol w:w="1842"/>
        <w:gridCol w:w="1418"/>
        <w:gridCol w:w="1843"/>
      </w:tblGrid>
      <w:tr w:rsidR="009A2F2A" w:rsidRPr="00231B0F" w14:paraId="02621700" w14:textId="77777777" w:rsidTr="00D178F5">
        <w:tc>
          <w:tcPr>
            <w:tcW w:w="9782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6CE7A" w14:textId="77777777" w:rsidR="009A2F2A" w:rsidRPr="00231B0F" w:rsidRDefault="009A2F2A" w:rsidP="006C263F">
            <w:pPr>
              <w:spacing w:after="0"/>
              <w:rPr>
                <w:rFonts w:asciiTheme="majorHAnsi" w:hAnsiTheme="majorHAnsi" w:cstheme="majorHAnsi"/>
                <w:b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lang w:val="pl-PL"/>
              </w:rPr>
              <w:t>Producent (marka) …………………………………………………..…………………………(</w:t>
            </w:r>
            <w:r w:rsidRPr="00231B0F">
              <w:rPr>
                <w:rFonts w:asciiTheme="majorHAnsi" w:hAnsiTheme="majorHAnsi" w:cstheme="majorHAnsi"/>
                <w:b/>
                <w:iCs/>
                <w:lang w:val="pl-PL"/>
              </w:rPr>
              <w:t>Należy podać)</w:t>
            </w:r>
          </w:p>
          <w:p w14:paraId="38FC080B" w14:textId="77777777" w:rsidR="009A2F2A" w:rsidRPr="00231B0F" w:rsidRDefault="009A2F2A" w:rsidP="006C263F">
            <w:pPr>
              <w:spacing w:after="0"/>
              <w:rPr>
                <w:rFonts w:asciiTheme="majorHAnsi" w:hAnsiTheme="majorHAnsi" w:cstheme="majorHAnsi"/>
                <w:b/>
                <w:iCs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lang w:val="pl-PL"/>
              </w:rPr>
              <w:t xml:space="preserve">Model ……………………………………………………………………………………………..… </w:t>
            </w:r>
            <w:r w:rsidRPr="00231B0F">
              <w:rPr>
                <w:rFonts w:asciiTheme="majorHAnsi" w:hAnsiTheme="majorHAnsi" w:cstheme="majorHAnsi"/>
                <w:b/>
                <w:iCs/>
                <w:lang w:val="pl-PL"/>
              </w:rPr>
              <w:t>(Należy podać)</w:t>
            </w:r>
          </w:p>
          <w:p w14:paraId="37CD7326" w14:textId="77777777" w:rsidR="009A2F2A" w:rsidRPr="00231B0F" w:rsidRDefault="009A2F2A" w:rsidP="006C263F">
            <w:pPr>
              <w:spacing w:after="0"/>
              <w:rPr>
                <w:rFonts w:asciiTheme="majorHAnsi" w:hAnsiTheme="majorHAnsi" w:cstheme="majorHAnsi"/>
                <w:b/>
                <w:iCs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iCs/>
                <w:lang w:val="pl-PL"/>
              </w:rPr>
              <w:t>Kraj pochodzenia...…………………………………………….………………………………..</w:t>
            </w:r>
            <w:r w:rsidRPr="00231B0F">
              <w:rPr>
                <w:rFonts w:asciiTheme="majorHAnsi" w:hAnsiTheme="majorHAnsi" w:cstheme="majorHAnsi"/>
                <w:b/>
                <w:lang w:val="pl-PL"/>
              </w:rPr>
              <w:t>(Należy podać)</w:t>
            </w:r>
          </w:p>
          <w:p w14:paraId="0DA4B28A" w14:textId="7F16BB7A" w:rsidR="009A2F2A" w:rsidRPr="00231B0F" w:rsidRDefault="009A2F2A" w:rsidP="006C263F">
            <w:pPr>
              <w:spacing w:after="0"/>
              <w:rPr>
                <w:rFonts w:asciiTheme="majorHAnsi" w:hAnsiTheme="majorHAnsi" w:cstheme="majorHAnsi"/>
                <w:b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lang w:val="pl-PL"/>
              </w:rPr>
              <w:t>Urządzenie fabrycznie nowe  rok produkcji min. 202</w:t>
            </w:r>
            <w:r w:rsidR="00B65486" w:rsidRPr="00231B0F">
              <w:rPr>
                <w:rFonts w:asciiTheme="majorHAnsi" w:hAnsiTheme="majorHAnsi" w:cstheme="majorHAnsi"/>
                <w:b/>
                <w:lang w:val="pl-PL"/>
              </w:rPr>
              <w:t>2</w:t>
            </w:r>
            <w:r w:rsidRPr="00231B0F">
              <w:rPr>
                <w:rFonts w:asciiTheme="majorHAnsi" w:hAnsiTheme="majorHAnsi" w:cstheme="majorHAnsi"/>
                <w:b/>
                <w:lang w:val="pl-PL"/>
              </w:rPr>
              <w:t>………………………</w:t>
            </w:r>
            <w:r w:rsidR="00B65486" w:rsidRPr="00231B0F">
              <w:rPr>
                <w:rFonts w:asciiTheme="majorHAnsi" w:hAnsiTheme="majorHAnsi" w:cstheme="majorHAnsi"/>
                <w:b/>
                <w:lang w:val="pl-PL"/>
              </w:rPr>
              <w:t>.</w:t>
            </w:r>
            <w:r w:rsidRPr="00231B0F">
              <w:rPr>
                <w:rFonts w:asciiTheme="majorHAnsi" w:hAnsiTheme="majorHAnsi" w:cstheme="majorHAnsi"/>
                <w:b/>
                <w:lang w:val="pl-PL"/>
              </w:rPr>
              <w:t>.(</w:t>
            </w:r>
            <w:r w:rsidRPr="00231B0F">
              <w:rPr>
                <w:rFonts w:asciiTheme="majorHAnsi" w:hAnsiTheme="majorHAnsi" w:cstheme="majorHAnsi"/>
                <w:b/>
                <w:iCs/>
                <w:lang w:val="pl-PL"/>
              </w:rPr>
              <w:t>Należy podać)</w:t>
            </w:r>
          </w:p>
        </w:tc>
      </w:tr>
      <w:tr w:rsidR="009A2F2A" w:rsidRPr="00231B0F" w14:paraId="13D8920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FE22F2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L.p.</w:t>
            </w: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8F702F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Opis parametr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CFA5D8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arametry wymagan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1A4987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arametry oferowane</w:t>
            </w:r>
          </w:p>
          <w:p w14:paraId="578395C3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Tak/Nie</w:t>
            </w:r>
          </w:p>
          <w:p w14:paraId="6E152BE2" w14:textId="1C9F0F6F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odać</w:t>
            </w: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417955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arametry oceniane</w:t>
            </w:r>
          </w:p>
        </w:tc>
      </w:tr>
      <w:tr w:rsidR="009A2F2A" w:rsidRPr="00231B0F" w14:paraId="3E01152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4BCE6E" w14:textId="77777777" w:rsidR="009A2F2A" w:rsidRPr="00231B0F" w:rsidRDefault="009A2F2A" w:rsidP="009A2F2A">
            <w:pPr>
              <w:pStyle w:val="Akapitzlist"/>
              <w:numPr>
                <w:ilvl w:val="1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B17B8" w14:textId="4A4EFCA5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STATY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09CBCE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DC6F22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A04843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</w:p>
        </w:tc>
      </w:tr>
      <w:tr w:rsidR="009A2F2A" w:rsidRPr="00231B0F" w14:paraId="108FC844" w14:textId="77777777" w:rsidTr="006C263F">
        <w:trPr>
          <w:trHeight w:val="833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70069" w14:textId="31AFBF02" w:rsidR="009A2F2A" w:rsidRPr="00231B0F" w:rsidRDefault="009A2F2A" w:rsidP="009A2F2A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  <w:r w:rsidRPr="00231B0F">
              <w:rPr>
                <w:rFonts w:asciiTheme="majorHAnsi" w:hAnsiTheme="majorHAnsi" w:cstheme="majorHAnsi"/>
                <w:lang w:val="pl-PL"/>
              </w:rPr>
              <w:t>1.</w:t>
            </w: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F78D11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ocowanie statywu do sufit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EBA59B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3D22BF" w14:textId="7B4DDF40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6AC18A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3C7508" w:rsidRPr="00231B0F" w14:paraId="2BD9E346" w14:textId="77777777" w:rsidTr="003C7508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2995D" w14:textId="77777777" w:rsidR="003C7508" w:rsidRPr="00231B0F" w:rsidRDefault="003C7508" w:rsidP="003C750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C27B9F" w14:textId="4D4C7EF0" w:rsidR="003C7508" w:rsidRPr="00231B0F" w:rsidRDefault="003C7508" w:rsidP="003C75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t>Zakres silnikowego ruchu statywu wzdłuż stołu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D5FE5" w14:textId="0AAEA977" w:rsidR="003C7508" w:rsidRPr="00231B0F" w:rsidRDefault="003C7508" w:rsidP="003C75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t>Min. 210 cm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4CBEE" w14:textId="757A9401" w:rsidR="003C7508" w:rsidRPr="00231B0F" w:rsidRDefault="003C7508" w:rsidP="003C75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02721" w14:textId="69A7E4DD" w:rsidR="003C7508" w:rsidRPr="00231B0F" w:rsidRDefault="003C7508" w:rsidP="003C75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t>Wartość największa – 2 pkt.</w:t>
            </w:r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br/>
              <w:t>210cm – 0 pkt.</w:t>
            </w:r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A2F2A" w:rsidRPr="00231B0F" w14:paraId="3CAA3A6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0B671" w14:textId="77777777" w:rsidR="009A2F2A" w:rsidRPr="00231B0F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93E7DE" w14:textId="2BD07C95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zybkość ruchu statywu wzdłuż stołu pacjenta</w:t>
            </w:r>
            <w:r w:rsidR="00125F07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15 cm/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32E8D1" w14:textId="00AAFF0D" w:rsidR="009A2F2A" w:rsidRPr="00231B0F" w:rsidRDefault="00125F07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A8A79" w14:textId="675ACA40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3EF0D7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A2F2A" w:rsidRPr="00231B0F" w14:paraId="4C34858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E76A6" w14:textId="77777777" w:rsidR="009A2F2A" w:rsidRPr="00231B0F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AAF39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ilnikowe ustawianie statywu w pozycji parkingowej – odjazd statywu do pozycji umożliwiającej dostęp do pacjenta na stole ze wszystkich stron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D0ED48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BB93F" w14:textId="0C06C34E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6E9AC7" w14:textId="210DE91F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A2F2A" w:rsidRPr="00231B0F" w14:paraId="6A85E6E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47A72" w14:textId="77777777" w:rsidR="009A2F2A" w:rsidRPr="00231B0F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0A236E" w14:textId="22BF49BD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silnikowego obrotu statywu wokół osi pionowej</w:t>
            </w:r>
            <w:r w:rsidR="00125F07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±90°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FE1FC2" w14:textId="73AE08E3" w:rsidR="009A2F2A" w:rsidRPr="00231B0F" w:rsidRDefault="00125F07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5256E" w14:textId="2DB51079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9992B" w14:textId="1645AD01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9A2F2A" w:rsidRPr="00231B0F" w14:paraId="578C610D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F8156B" w14:textId="77777777" w:rsidR="009A2F2A" w:rsidRPr="00231B0F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5A7A1F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Funkcja utrzymania projekcji ramienia C w trakcie obrotu statywu wokół osi pionow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0BBF58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862C5" w14:textId="7D9E53A1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B1E434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9A2F2A" w:rsidRPr="00231B0F" w14:paraId="2A2F71A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741879" w14:textId="77777777" w:rsidR="009A2F2A" w:rsidRPr="00231B0F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DBB13F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brazowanie w położeniach statywu za głową pacjenta i z obu boków pacjenta (tj. wzdłużnym i prostopadłych do stołu pacjenta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BAF2D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C43C3" w14:textId="3DFB39E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077C4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A2F2A" w:rsidRPr="00231B0F" w14:paraId="09517FC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79FCE" w14:textId="77777777" w:rsidR="009A2F2A" w:rsidRPr="00231B0F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2A8C03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color w:val="FF0000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brazowanie w położeniach statywu skośnych do stołu (tj. po obrocie statywu wokół osi pionowej o kąt różny niż 0° i ±90° względem stołu pacjenta) – z zachowaniem anatomicznego sposobu prezentacji obrazu na monitorach, bez obrotu obrazu i z wykorzystaniem pełnego pola widzenia detektor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4A1166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: Tak/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A6CBE" w14:textId="11DD1750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7A9275" w14:textId="57BAD3C9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Tak – </w:t>
            </w:r>
            <w:r w:rsidR="000D3D50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2 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A2F2A" w:rsidRPr="00231B0F" w14:paraId="2C8484D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9EBC26" w14:textId="77777777" w:rsidR="009A2F2A" w:rsidRPr="00231B0F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A4B7A6" w14:textId="72C53B43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Głębokość ramienia C</w:t>
            </w:r>
            <w:r w:rsidR="00125F07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</w:t>
            </w:r>
            <w:r w:rsidR="00E54864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89</w:t>
            </w:r>
            <w:r w:rsidR="00125F07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cm,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263DD5" w14:textId="320DBD30" w:rsidR="009A2F2A" w:rsidRPr="00231B0F" w:rsidRDefault="005C709D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F0F1D" w14:textId="1F44E662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3933F" w14:textId="583ACE8C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A2F2A" w:rsidRPr="00231B0F" w14:paraId="5A22F12F" w14:textId="77777777" w:rsidTr="006C263F">
        <w:trPr>
          <w:trHeight w:val="1691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E92BB5" w14:textId="77777777" w:rsidR="009A2F2A" w:rsidRPr="00231B0F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3EA567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dostępnych projekcji ramienia C w kierunku LAO/RAO w pozycji statywu za głową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20A56B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eastAsia="MS Mincho" w:hAnsiTheme="majorHAnsi" w:cstheme="majorHAnsi"/>
                <w:bCs/>
                <w:sz w:val="22"/>
                <w:szCs w:val="22"/>
                <w:lang w:val="pl-PL" w:eastAsia="ja-JP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300°,</w:t>
            </w:r>
            <w:r w:rsidRPr="00231B0F">
              <w:rPr>
                <w:rFonts w:asciiTheme="majorHAnsi" w:eastAsia="MS Mincho" w:hAnsiTheme="majorHAnsi" w:cstheme="majorHAnsi"/>
                <w:bCs/>
                <w:sz w:val="22"/>
                <w:szCs w:val="22"/>
                <w:lang w:val="pl-PL" w:eastAsia="ja-JP"/>
              </w:rPr>
              <w:t xml:space="preserve"> podać</w:t>
            </w:r>
          </w:p>
          <w:p w14:paraId="5C5C5AED" w14:textId="24ACE6D8" w:rsidR="00E63E0A" w:rsidRPr="00231B0F" w:rsidRDefault="00E63E0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190F56" w14:textId="5AE86C5A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6E3CE6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2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300°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Wartości pozostałe – proporcjonalnie </w:t>
            </w:r>
          </w:p>
        </w:tc>
      </w:tr>
      <w:tr w:rsidR="009A2F2A" w:rsidRPr="00231B0F" w14:paraId="0BAB624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8B89AC" w14:textId="77777777" w:rsidR="009A2F2A" w:rsidRPr="00231B0F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2D3DB0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dostępnych projekcji ramienia C w kierunku CRAN/CAUD w pozycji statywu za głową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A4573C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180°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391E2" w14:textId="3678D398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F052F5" w14:textId="77777777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2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180°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A2F2A" w:rsidRPr="00231B0F" w14:paraId="749CB6A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E57556" w14:textId="77777777" w:rsidR="009A2F2A" w:rsidRPr="00231B0F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D34BA5" w14:textId="65B1154C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. szybkość ramienia C</w:t>
            </w:r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25°/s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w kierunku LAO/RAO w pozycji statywu za głową pacjenta z wyłączeniem angiografii rotacyjnej/obrazowania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09C5E5" w14:textId="204A0FFD" w:rsidR="009A2F2A" w:rsidRPr="00231B0F" w:rsidRDefault="005C709D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9AA93" w14:textId="70121073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118EB7" w14:textId="199D09BF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A2F2A" w:rsidRPr="00231B0F" w14:paraId="050EEE3B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72883" w14:textId="77777777" w:rsidR="009A2F2A" w:rsidRPr="00231B0F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7A0455" w14:textId="18C904E3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. szybkość ramienia C</w:t>
            </w:r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2</w:t>
            </w:r>
            <w:r w:rsidR="00E54864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0</w:t>
            </w:r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°/s, podać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w kierunku CRAN/CAUD w pozycji statywu za głową pacjenta z wyłączeniem angiografii rotacyjnej/obrazowania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04E315" w14:textId="0497509D" w:rsidR="009A2F2A" w:rsidRPr="00231B0F" w:rsidRDefault="00D31CE3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Tak</w:t>
            </w:r>
            <w:proofErr w:type="spellEnd"/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886AEF" w14:textId="000DFF19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B162F" w14:textId="388BACB1" w:rsidR="009A2F2A" w:rsidRPr="00231B0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231B0F" w14:paraId="3774B3E3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D60927" w14:textId="3D208D5E" w:rsidR="000124FA" w:rsidRPr="00231B0F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29EE17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rotacji ramienia C w trakcie obrazowania 3D w pozycji statywu za głową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9FC8CB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180°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6BE74" w14:textId="545A3A45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255683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&gt;180° – 1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=180° – 0 pkt.</w:t>
            </w:r>
          </w:p>
        </w:tc>
      </w:tr>
      <w:tr w:rsidR="000124FA" w:rsidRPr="00231B0F" w14:paraId="5708F88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5CC35" w14:textId="77777777" w:rsidR="000124FA" w:rsidRPr="00231B0F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17BE55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rotacji ramienia C trakcie obrazowania 3D w pozycji statywu z boku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ED9BBF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180°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CB233" w14:textId="247A50EB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CD10C3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&gt;180° – 1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=180° – 0 pkt.</w:t>
            </w:r>
          </w:p>
        </w:tc>
      </w:tr>
      <w:tr w:rsidR="00231B0F" w:rsidRPr="00231B0F" w14:paraId="7C55FB3E" w14:textId="77777777" w:rsidTr="00231B0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45933" w14:textId="77777777" w:rsidR="00231B0F" w:rsidRPr="00231B0F" w:rsidRDefault="00231B0F" w:rsidP="00231B0F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4EA570" w14:textId="7C54EA33" w:rsidR="00231B0F" w:rsidRPr="00231B0F" w:rsidRDefault="00231B0F" w:rsidP="00231B0F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t>Maks. szybkość ramienia C w trakcie obrazowania 3D w pozycji statywu za głową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2D7E19" w14:textId="60A9A41C" w:rsidR="00231B0F" w:rsidRPr="00231B0F" w:rsidRDefault="00231B0F" w:rsidP="00231B0F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t>Min. 50°/s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B58B4" w14:textId="037F17C6" w:rsidR="00231B0F" w:rsidRPr="00231B0F" w:rsidRDefault="00231B0F" w:rsidP="00231B0F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96C024" w14:textId="6709A135" w:rsidR="00231B0F" w:rsidRPr="00231B0F" w:rsidRDefault="00231B0F" w:rsidP="00231B0F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t>Wartość największa – 5 pkt.</w:t>
            </w:r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br/>
              <w:t>50°/s – 0 pkt.</w:t>
            </w:r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231E15" w:rsidRPr="00231B0F" w14:paraId="5B19CCDD" w14:textId="77777777" w:rsidTr="00231E15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47562" w14:textId="0D7D81DA" w:rsidR="00231E15" w:rsidRPr="00231B0F" w:rsidRDefault="00231E15" w:rsidP="00231E1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67EDD2" w14:textId="2AAFB7E2" w:rsidR="00231E15" w:rsidRPr="00231B0F" w:rsidRDefault="00231E15" w:rsidP="00231E1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t>Maks. szybkość ramienia C w trakcie obrazowania 3D w pozycji statywu z boku stoł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2E290D" w14:textId="77777777" w:rsidR="00231E15" w:rsidRPr="00231B0F" w:rsidRDefault="00231E15" w:rsidP="00231E15">
            <w:pPr>
              <w:pStyle w:val="Standard"/>
              <w:rPr>
                <w:rFonts w:ascii="Calibri Light" w:hAnsi="Calibri Light" w:cs="Calibri Light"/>
                <w:sz w:val="22"/>
                <w:szCs w:val="22"/>
              </w:rPr>
            </w:pPr>
            <w:r w:rsidRPr="00231B0F">
              <w:rPr>
                <w:rFonts w:ascii="Calibri Light" w:hAnsi="Calibri Light" w:cs="Calibri Light"/>
                <w:sz w:val="22"/>
                <w:szCs w:val="22"/>
              </w:rPr>
              <w:t xml:space="preserve">Min. 30°/s, </w:t>
            </w:r>
            <w:proofErr w:type="spellStart"/>
            <w:r w:rsidRPr="00231B0F">
              <w:rPr>
                <w:rFonts w:ascii="Calibri Light" w:hAnsi="Calibri Light" w:cs="Calibri Light"/>
                <w:sz w:val="22"/>
                <w:szCs w:val="22"/>
              </w:rPr>
              <w:t>podać</w:t>
            </w:r>
            <w:proofErr w:type="spellEnd"/>
            <w:r w:rsidRPr="00231B0F">
              <w:rPr>
                <w:rFonts w:ascii="Calibri Light" w:hAnsi="Calibri Light" w:cs="Calibri Light"/>
                <w:sz w:val="22"/>
                <w:szCs w:val="22"/>
              </w:rPr>
              <w:t xml:space="preserve">, </w:t>
            </w:r>
            <w:proofErr w:type="spellStart"/>
            <w:r w:rsidRPr="00231B0F">
              <w:rPr>
                <w:rFonts w:ascii="Calibri Light" w:hAnsi="Calibri Light" w:cs="Calibri Light"/>
                <w:sz w:val="22"/>
                <w:szCs w:val="22"/>
              </w:rPr>
              <w:t>podać</w:t>
            </w:r>
            <w:proofErr w:type="spellEnd"/>
          </w:p>
          <w:p w14:paraId="2FE9AA4C" w14:textId="77777777" w:rsidR="00231E15" w:rsidRPr="00231B0F" w:rsidRDefault="00231E15" w:rsidP="00231E15">
            <w:pPr>
              <w:pStyle w:val="Standard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711B541F" w14:textId="53F3CA68" w:rsidR="00231E15" w:rsidRPr="00231B0F" w:rsidRDefault="00231E15" w:rsidP="00231E1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72A5D" w14:textId="2C331C7A" w:rsidR="00231E15" w:rsidRPr="00231B0F" w:rsidRDefault="00231E15" w:rsidP="00231E1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A10A6D" w14:textId="3236DF88" w:rsidR="00231E15" w:rsidRPr="00231B0F" w:rsidRDefault="00231E15" w:rsidP="00231E1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t>Wartość największa – 1 pkt.</w:t>
            </w:r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br/>
              <w:t>30°/s – 0 pkt.</w:t>
            </w:r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br/>
            </w:r>
            <w:proofErr w:type="spellStart"/>
            <w:r w:rsidRPr="00231B0F">
              <w:rPr>
                <w:rFonts w:ascii="Calibri Light" w:hAnsi="Calibri Light" w:cs="Calibri Light"/>
                <w:sz w:val="22"/>
                <w:szCs w:val="22"/>
              </w:rPr>
              <w:t>Wartości</w:t>
            </w:r>
            <w:proofErr w:type="spellEnd"/>
            <w:r w:rsidRPr="00231B0F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proofErr w:type="spellStart"/>
            <w:r w:rsidRPr="00231B0F">
              <w:rPr>
                <w:rFonts w:ascii="Calibri Light" w:hAnsi="Calibri Light" w:cs="Calibri Light"/>
                <w:sz w:val="22"/>
                <w:szCs w:val="22"/>
              </w:rPr>
              <w:t>pozostałe</w:t>
            </w:r>
            <w:proofErr w:type="spellEnd"/>
            <w:r w:rsidRPr="00231B0F">
              <w:rPr>
                <w:rFonts w:ascii="Calibri Light" w:hAnsi="Calibri Light" w:cs="Calibri Light"/>
                <w:sz w:val="22"/>
                <w:szCs w:val="22"/>
              </w:rPr>
              <w:t xml:space="preserve"> – </w:t>
            </w:r>
            <w:proofErr w:type="spellStart"/>
            <w:r w:rsidRPr="00231B0F">
              <w:rPr>
                <w:rFonts w:ascii="Calibri Light" w:hAnsi="Calibri Light" w:cs="Calibri Light"/>
                <w:sz w:val="22"/>
                <w:szCs w:val="22"/>
              </w:rPr>
              <w:t>proporcjonalnie</w:t>
            </w:r>
            <w:proofErr w:type="spellEnd"/>
          </w:p>
        </w:tc>
      </w:tr>
      <w:tr w:rsidR="000124FA" w:rsidRPr="00231B0F" w14:paraId="46C1B2C3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D52F41" w14:textId="77777777" w:rsidR="000124FA" w:rsidRPr="00231B0F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82727C" w14:textId="075505D6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rowanie ruchami statywu z pulpitu przy stole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6EB66B" w14:textId="7EBDAC5E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5909A1" w14:textId="62C16BCE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D32866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231B0F" w14:paraId="301298D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F3B74A" w14:textId="77777777" w:rsidR="000124FA" w:rsidRPr="00231B0F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CB3A32" w14:textId="7A4F2729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rogramowanie i przywoływanie pozycji ramienia C z pulpitu przy stole pacjenta min. 50 pozycj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845F5C" w14:textId="61FF2AF5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B4C66" w14:textId="447C24D2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EC830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231B0F" w14:paraId="7DDF8D7D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7DCA1E" w14:textId="77777777" w:rsidR="000124FA" w:rsidRPr="00231B0F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BFB736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utomatyczne ustawianie statywu w pozycji odpowiadającej wybranemu obrazowi referencyjnem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E49C68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51437B" w14:textId="277B9CBD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96AFB6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231B0F" w14:paraId="1615F3A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43F358" w14:textId="77777777" w:rsidR="000124FA" w:rsidRPr="00231B0F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DB1F0E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utomatyczny wybór obrazu referencyjnego (ze zbioru obrazów referencyjnych) odpowiadającego aktualnemu ustawieniu statyw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79A041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: Tak/Nie</w:t>
            </w:r>
          </w:p>
          <w:p w14:paraId="28190F42" w14:textId="77777777" w:rsidR="006439E4" w:rsidRPr="00231B0F" w:rsidRDefault="006439E4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  <w:p w14:paraId="1A433CBF" w14:textId="699D6D05" w:rsidR="006439E4" w:rsidRPr="00231B0F" w:rsidRDefault="006439E4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7E2B01" w14:textId="4C38C551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448102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2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0124FA" w:rsidRPr="00231B0F" w14:paraId="3007F08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323EC3" w14:textId="77777777" w:rsidR="000124FA" w:rsidRPr="00231B0F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EB5E7" w14:textId="222BB332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ystem zabezpieczenia przed kolizją</w:t>
            </w:r>
            <w:r w:rsidR="00BB692B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np.: software’owy, elektromechaniczny, pojemnościowy, inn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B52A71" w14:textId="7B633EDA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2A34D9" w14:textId="77542A43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A5627" w14:textId="72E64B31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231B0F" w14:paraId="763C1943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36D7E" w14:textId="77777777" w:rsidR="000124FA" w:rsidRPr="00231B0F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AC5DAF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yświetlanie danych systemowych w sali badań (min.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ngulacja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ramienia C, FOV, informacja o dawce i statusie cieplnym lampy RTG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92AD0E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5F1E9" w14:textId="6763255D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1E735A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231B0F" w14:paraId="362C996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209CF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5F4EC0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STÓŁ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CDBAA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3E047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FBD44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231B0F" w14:paraId="07FE8AEB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57A4D" w14:textId="77777777" w:rsidR="000124FA" w:rsidRPr="00231B0F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31C82C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ół z pływającym blatem mocowany na podłodz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D8FE8C" w14:textId="6D7DED60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A3467" w14:textId="619D4231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90A56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231B0F" w14:paraId="053F7BA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240EA5" w14:textId="77777777" w:rsidR="000124FA" w:rsidRPr="00231B0F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52AF66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przesuwu wzdłużnego płyty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1FC5A2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120 cm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ED88B5" w14:textId="2E59F07E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A24BB6" w14:textId="35F1FF38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artość największa – </w:t>
            </w:r>
            <w:r w:rsidR="00EA1EC6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1 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120 cm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0124FA" w:rsidRPr="00231B0F" w14:paraId="78E9BF4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779D4B" w14:textId="77777777" w:rsidR="000124FA" w:rsidRPr="00231B0F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DA281A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przesuwu poprzecznego płyty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414FF9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35 cm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A5FE31" w14:textId="37A95F3E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1565A8" w14:textId="12757ED1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artość największa – </w:t>
            </w:r>
            <w:r w:rsidR="00EA1EC6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1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35 cm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0124FA" w:rsidRPr="00231B0F" w14:paraId="3DFFCBFB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5C4AE2" w14:textId="77777777" w:rsidR="000124FA" w:rsidRPr="00231B0F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B18138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ługość blatu stoł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B6EEE7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260 cm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F7D82E" w14:textId="77B79680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D3967" w14:textId="70C261EC" w:rsidR="000124FA" w:rsidRPr="00231B0F" w:rsidRDefault="00EA1EC6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2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260 cm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0124FA" w:rsidRPr="00231B0F" w14:paraId="3B953EF1" w14:textId="77777777" w:rsidTr="006C263F">
        <w:tc>
          <w:tcPr>
            <w:tcW w:w="710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41326E" w14:textId="77777777" w:rsidR="000124FA" w:rsidRPr="00231B0F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385C0E" w14:textId="37C85AD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ługość części blatu stołu przeziernej dla promieniowania X – wysięg blatu stołu bez zawartości metalu (z wyłączeniem szyn akcesoryjnych)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308AD6" w14:textId="199BF8EB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125 cm, podać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4AF00E" w14:textId="79EC08A3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E851C2" w14:textId="7F5BA594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artość największa – </w:t>
            </w:r>
            <w:r w:rsidR="004B04D1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1 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125 cm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0124FA" w:rsidRPr="00231B0F" w14:paraId="0C875AC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C779E" w14:textId="77777777" w:rsidR="000124FA" w:rsidRPr="00231B0F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A5E0F4" w14:textId="4CF0C59E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zerokość blatu stołu w obszarze klatki piersiowej pacjenta (z wyłączeniem szyn akcesoryjnych)</w:t>
            </w:r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45 cm, maks. 50 c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B3FAD0" w14:textId="1867077E" w:rsidR="000124FA" w:rsidRPr="00231B0F" w:rsidRDefault="005C709D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A9AEF1" w14:textId="7829921E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A921EC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231B0F" w14:paraId="2FE06C0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B2BB31" w14:textId="77777777" w:rsidR="000124FA" w:rsidRPr="00231B0F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C42F67" w14:textId="1B2E8155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silnikowej regulacji wysokości stołu</w:t>
            </w:r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25 c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B4BC5" w14:textId="730E6303" w:rsidR="000124FA" w:rsidRPr="00231B0F" w:rsidRDefault="005C709D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6BE1A" w14:textId="6DD783DA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67B6E7" w14:textId="7FEA453E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231B0F" w14:paraId="6C13323B" w14:textId="77777777" w:rsidTr="005C709D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CED2F" w14:textId="77777777" w:rsidR="000124FA" w:rsidRPr="00231B0F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43F718" w14:textId="1A318F6A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zybkość silnikowej regulacji wysokości stołu</w:t>
            </w:r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2cm/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6B3774" w14:textId="26E744CD" w:rsidR="000124FA" w:rsidRPr="00231B0F" w:rsidRDefault="005C709D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3B078C" w14:textId="5915A98E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D7EB9" w14:textId="596F4FE3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0124FA" w:rsidRPr="00231B0F" w14:paraId="3CC222B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AF606" w14:textId="77777777" w:rsidR="000124FA" w:rsidRPr="00231B0F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3D0FF0" w14:textId="30D8C0A9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obrotu stołu wokół osi pionowej</w:t>
            </w:r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180°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990FCD" w14:textId="714B3896" w:rsidR="000124FA" w:rsidRPr="00231B0F" w:rsidRDefault="005C709D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00C5C" w14:textId="0A357D98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6EA95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231B0F" w14:paraId="2A30E8A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A5CA8" w14:textId="77777777" w:rsidR="000124FA" w:rsidRPr="00231B0F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81903E" w14:textId="3C2D3E01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Zakres przechyłu blatu w kierunku podłużnym (pozycja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rendelenburga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/anty-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rendelenburga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</w:t>
            </w:r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30°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877410" w14:textId="03830455" w:rsidR="000124FA" w:rsidRPr="00231B0F" w:rsidRDefault="005C709D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C65F9" w14:textId="411FE7BE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0EB55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231B0F" w14:paraId="00D06FE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2094E1" w14:textId="77777777" w:rsidR="000124FA" w:rsidRPr="00231B0F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FC5C52" w14:textId="77777777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ymalne obciążenie stołu (dopuszczalna waga pacjenta z uwzględnieniem rezerwy na resuscytację i akcesoria) min. 320 kg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6E94CC" w14:textId="07EB97EB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4F3C3C" w14:textId="474F690F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C6B9BE" w14:textId="1E5894C1" w:rsidR="000124FA" w:rsidRPr="00231B0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7A67693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DAB511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6147C3" w14:textId="33F111D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Filtracja -pochłanialność blatu stołu max 1.5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mAl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ABD9C" w14:textId="567A0382" w:rsidR="009606B5" w:rsidRPr="00231B0F" w:rsidRDefault="00E9639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, podać wartoś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8E53D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F074A" w14:textId="6674319A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mniejsza – 3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1,5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231B0F" w14:paraId="7F109A6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612457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EBB45B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kcesoria, min.: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materac z „pamięcią” kształtu,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podkładka pod ramię przy iniekcji – prawo- i lewostronna, z materacem, wsuwana pod pacjenta,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szyny akcesoryjne z 3 stron stołu, umożliwiające mocowanie akcesoriów,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moduł z dodatkową parą szyn akcesoryjnych mocowany do blatu stołu w obszarze klatki piersiowej pacjenta,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uchwyt na parawan anestetyczny,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statyw na płyny infuzyjne mocowany na szynach akcesoryjnych,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podkładki umieszczane wzdłuż tułowia pacjenta, utrzymujące jego ręce w komfortowej pozycji w trakcie długotrwałych zabiegów,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taca instrumentacyjna z regulacją wysokości, mocowana na szynach akcesoryjnych, umieszczana nad pacjentem,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podkładka pod głowę pacjenta – 2 szt. o różnych profilach,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uchwyt mocowany do blatu stołu do pozycjonowania głowy pacjenta w trakcie zabiegów neuroradiologicznych</w:t>
            </w:r>
          </w:p>
          <w:p w14:paraId="44BC0562" w14:textId="0BF5191A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- żelowe podkładki pod kończyny dolne i górne min.4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zt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27557E" w14:textId="4909A2B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07BB43" w14:textId="129FCB1F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A7AFD1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5399B5D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011599" w14:textId="77777777" w:rsidR="009606B5" w:rsidRPr="00231B0F" w:rsidRDefault="009606B5" w:rsidP="009606B5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A66BDE" w14:textId="35911586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GENERATOR WYSOKIEJ CZĘSTOTLIWOŚC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8502F6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CF4CA5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C0F0A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405F814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E1F6AF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C181E5" w14:textId="10ABDF43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oc nominalna generatora</w:t>
            </w:r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90 kW, Max .100 k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A124BA" w14:textId="433EE7CC" w:rsidR="009606B5" w:rsidRPr="00231B0F" w:rsidRDefault="005C709D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0ADB0D" w14:textId="26B4DDA1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22F5A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63C2979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FB572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10ADC8" w14:textId="7436A938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imalny czas ekspozycji</w:t>
            </w:r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aks. 1 m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E7A38E" w14:textId="0FE5B86E" w:rsidR="009606B5" w:rsidRPr="00231B0F" w:rsidRDefault="005C709D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7A4685" w14:textId="7565BEF8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F01E2E" w14:textId="20D70EF6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9606B5" w:rsidRPr="00231B0F" w14:paraId="3BC2CF5F" w14:textId="77777777" w:rsidTr="005C709D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3E3D45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C1497F" w14:textId="1C57A5B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ymalne obciążenie generatora mocą ciągłą</w:t>
            </w:r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1500 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D6746" w14:textId="3BFC0A08" w:rsidR="009606B5" w:rsidRPr="00231B0F" w:rsidRDefault="005C709D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DFD5F9" w14:textId="61CCA81A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20A0B9" w14:textId="09E2EDE2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9606B5" w:rsidRPr="00231B0F" w14:paraId="052FFEC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A3426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CF57F8" w14:textId="265A8DF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napięcia wyjściowego dla fluoroskopii</w:t>
            </w:r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</w:t>
            </w:r>
            <w:r w:rsid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5</w:t>
            </w:r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0-125 </w:t>
            </w:r>
            <w:proofErr w:type="spellStart"/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V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6E877C" w14:textId="0B86D3E5" w:rsidR="009606B5" w:rsidRPr="00231B0F" w:rsidRDefault="005C709D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050FA" w14:textId="6B2F5D8B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F51BF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1F47D6B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4EE653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E6CE8C" w14:textId="2786021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napięcia wyjściowego dla akwizycji zdjęciowych</w:t>
            </w:r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</w:t>
            </w:r>
            <w:r w:rsid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5</w:t>
            </w:r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0-125 </w:t>
            </w:r>
            <w:proofErr w:type="spellStart"/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V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8ECD3E" w14:textId="6932524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648B14" w14:textId="1324855A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386A03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3C0BAD8D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544AF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28C05F" w14:textId="44ED9322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utomatyczny dobór i ustawianie parametrów ekspozycji do grubości/gęstości pacjenta</w:t>
            </w:r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</w:t>
            </w:r>
            <w:proofErr w:type="spellStart"/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V</w:t>
            </w:r>
            <w:proofErr w:type="spellEnd"/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, </w:t>
            </w:r>
            <w:proofErr w:type="spellStart"/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</w:t>
            </w:r>
            <w:proofErr w:type="spellEnd"/>
            <w:r w:rsidR="005C70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 m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8CB57" w14:textId="65E1357A" w:rsidR="009606B5" w:rsidRPr="00231B0F" w:rsidRDefault="005C709D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D7F60" w14:textId="2ACE18B0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1C7D9D" w14:textId="0359E5B6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41BC04B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DD8EF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481314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utomatyczny dobór i ustawianie parametrów akwizycji na podstawie wartości z fluoroskopi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10C054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AF3D18" w14:textId="0E2FD6B2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78EBF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3558A64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0E87D9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7E6AB8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ybór programów akwizycji zdjęciowej i fluoroskopii przy stole pacjenta oraz w sterown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D0FB5A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74B64" w14:textId="5C4C2A20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40ECD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209C33E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03A3A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F698A4" w14:textId="75B3238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bezpieczenie przed przypadkowym wyzwoleniem promieniowania dostępne dla użytkownika – w sali zabiegowej i w sterown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4A8FB0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7310C" w14:textId="70F9080E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A17897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34B6EFC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7F6F32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D9A1EF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Funkcja automatycznego przełączania ogniska lampy RTG umożliwiająca awaryjne dokończenie zabiegu w razie awarii jednego z tych ognisk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2646AF" w14:textId="3A07EDE4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/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7280F6" w14:textId="1CB6F9A6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CA51F4" w14:textId="5DC1925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2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231B0F" w14:paraId="1DEC354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18B174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5C9005" w14:textId="0481A321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Bezprzewodowy włącznik nożny wyzwalania promieniowania (fluoroskopia, akwizycja zdjęciowa) w sali zabiegow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0E0AB3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BD4AAB" w14:textId="329412D2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E67390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070D3D2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C5AA96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2DE746" w14:textId="474E9778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2 dodatkowe (oprócz fluoroskopii i akwizycji zdjęciowej), konfigurowalne przyciski nożnego włącznika promieniowa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E5DC5" w14:textId="2F9BAA25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/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30136E" w14:textId="5E827ABD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6613AB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2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231B0F" w14:paraId="2E856A3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EF8CDC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FB9448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łącznik promieniowania (min. akwizycja zdjęciowa) w sterown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748F7C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14F4F" w14:textId="049E8742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3C3335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201D3E5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8CABF" w14:textId="77777777" w:rsidR="009606B5" w:rsidRPr="00231B0F" w:rsidRDefault="009606B5" w:rsidP="009606B5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96EA83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LAMPA RTG, KOLIMATOR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AF775C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2E11C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2BD19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4FF630E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CD29E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8B06B" w14:textId="69DEE516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Ułożyskowanie anody bezszumowe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(w łożysku „płynnym”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74DB7B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4B2A9" w14:textId="50B7A2C0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6C0FB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790BBB2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DFD75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B1438D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ampa min. 2-ogniskow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794E17" w14:textId="34E84038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B5A857" w14:textId="460E3AB5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7DF3B" w14:textId="4EAB9C2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7B4AAB90" w14:textId="77777777" w:rsidTr="006C263F">
        <w:trPr>
          <w:trHeight w:val="578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182747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A7B3BA" w14:textId="163A970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zmiar najmniejszego ogniska</w:t>
            </w:r>
            <w:r w:rsidR="00B91ACC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aks. 0,4 mm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zgodnie z PN-EN/IEC 60336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A68D62" w14:textId="54549264" w:rsidR="009606B5" w:rsidRPr="00231B0F" w:rsidRDefault="00B91ACC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8AC5E3" w14:textId="2AEF1915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D674C6" w14:textId="289312F6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9606B5" w:rsidRPr="00231B0F" w14:paraId="29E6AF2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4B922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5F3714" w14:textId="768D46D3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zmiar ogniska następnego po najmniejszym</w:t>
            </w:r>
            <w:r w:rsidR="00B91ACC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aks. 0,7 mm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zgodnie z PN-EN/IEC 60336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D0B922" w14:textId="67C73AAC" w:rsidR="009606B5" w:rsidRPr="00231B0F" w:rsidRDefault="00B91ACC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5B1009" w14:textId="31A2009D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831C6E" w14:textId="2D4B2C14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9606B5" w:rsidRPr="00231B0F" w14:paraId="385762B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D978E8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000FAE" w14:textId="33D2756B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zmiar największego ogniska</w:t>
            </w:r>
            <w:r w:rsidR="00B91ACC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aks. 1,0 mm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zgodnie z PN-EN/IEC 60336; dla lamp 2-ogniskowych podać wartość z punktu powyż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667748" w14:textId="74BC400A" w:rsidR="009606B5" w:rsidRPr="00231B0F" w:rsidRDefault="00B91ACC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ABC4E" w14:textId="2EFE538A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16CA30" w14:textId="37E6C465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9606B5" w:rsidRPr="00231B0F" w14:paraId="449B8E6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2C0B4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577209" w14:textId="6BB40324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ymalna obciążalność największego ogniska</w:t>
            </w:r>
            <w:r w:rsidR="00B91ACC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65 kW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zgodnie z PN-EN/IEC 60613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BEA965" w14:textId="05E128BC" w:rsidR="009606B5" w:rsidRPr="00231B0F" w:rsidRDefault="00B91ACC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577A3" w14:textId="1C359075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B69EE" w14:textId="2B093B52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9606B5" w:rsidRPr="00231B0F" w14:paraId="0F7CA95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2CF13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BED495" w14:textId="4EB6C201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ymalna obciążalność ogniska następnego po największym</w:t>
            </w:r>
            <w:r w:rsidR="00B91ACC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30kW 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zgodnie z PN-EN/IEC 60613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EE394F" w14:textId="57973940" w:rsidR="009606B5" w:rsidRPr="00231B0F" w:rsidRDefault="00B91ACC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97C19" w14:textId="164A8B75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BA69E1" w14:textId="4DF39FE9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18C017B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131BCA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1DEE85" w14:textId="1DB4706D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echanizm redukcji promieniowania resztkowego przy przełączaniu impulsów – sterowanie siatką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5451DC" w14:textId="19406B8D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D55431" w14:textId="44D4CADD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0BAB86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06B25F1D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A6767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3D9C6E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ymalny prąd lampy przy fluoroskopii pulsacyjnej z wykorzystaniem małego ogniska i aktywnym mechanizmie redukcji promieniowania resztkowego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A702C5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160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224578" w14:textId="66F11A38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CFB07C" w14:textId="227AC4EA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3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160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231B0F" w14:paraId="6183FCE0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F79BC1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EE1C7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jemność cieplna anod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C85EA5" w14:textId="74206E6B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3500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HU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3A122" w14:textId="15E6CB9E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A949E1" w14:textId="05C3068A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3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3500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HU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231B0F" w14:paraId="13F71DA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A62DF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FF5C7" w14:textId="7EF86012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Szybkość chłodzenia anody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0290A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500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HU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/min,</w:t>
            </w:r>
          </w:p>
          <w:p w14:paraId="26C38C6E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</w:t>
            </w:r>
          </w:p>
          <w:p w14:paraId="4884BB5E" w14:textId="29862433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14EA87" w14:textId="5E1A1040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60DAA" w14:textId="65A58BF0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3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500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HU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/min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231B0F" w14:paraId="462807CB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909CC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49AA94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jemność cieplna kołpak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21D6F2" w14:textId="34A01376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5000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HU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3FB9F5" w14:textId="2644693E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CDE71D" w14:textId="7917EF4E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3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5000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HU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231B0F" w14:paraId="6923BA4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FE2CC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6C5CBD" w14:textId="156B77F1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ymalne obciążenie anody mocą ciągłą dla fluoroskopii; w przypadku, gdy wartość tego parametru jest mniejsza dla generatora, podać wartość dla generatora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2E9415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1500 W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F39FCD" w14:textId="66486829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4661D4" w14:textId="20873D84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3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1500 W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231B0F" w14:paraId="505A069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CB2DD2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A9ABBB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rzysłony prostokątn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2DE1A1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595EA" w14:textId="285E0261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C4DCDE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0E7FD2B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BBCCD0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AD0800" w14:textId="2329EFB6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Filtry półprzepuszczalne klinowe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18C9EE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0798CF" w14:textId="398E14B0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E25DF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2683E60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C2EC13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E786F1" w14:textId="7EF491BB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rowanie kolimatorem z pulpitu przy stole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30B6EC" w14:textId="2FE2344B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660BC" w14:textId="1ABC686D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1A06CD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7A475DB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1B6DAF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4BAAB1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odatkowa (poza inherentną lampy) maksymalna filtracja promieniowania (filtr miedziowy) w kolimatorz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E01328" w14:textId="2F61AFAD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0,9 mm, p</w:t>
            </w:r>
            <w:r w:rsidR="00BB692B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4BAA9D" w14:textId="3DFB2504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DD3503" w14:textId="4448A3F4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2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0,9 mm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231B0F" w14:paraId="064C586A" w14:textId="77777777" w:rsidTr="006C263F">
        <w:trPr>
          <w:trHeight w:val="1268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E4684B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81BB1F" w14:textId="3B2F6C65" w:rsidR="009606B5" w:rsidRPr="00231B0F" w:rsidRDefault="00B91ACC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3 stopnie </w:t>
            </w:r>
            <w:r w:rsidR="009606B5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dodatkowej (poza inherentną lampy) filtracji (filtr miedziowy) w kolimatorz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F45EBD" w14:textId="36E8DAC3" w:rsidR="009606B5" w:rsidRPr="00231B0F" w:rsidRDefault="00965B98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E367A2" w14:textId="1A662743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0B65C7" w14:textId="66C7CF3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058276D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E89B2C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95B775" w14:textId="0339DA3E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Automatyczny dobór parametrów z uwzględnieniem zmiennej grubości pacjenta przy różnych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ngulacjach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i w celu redukcji dawki i poprawy jakości obrazu – przy fluoroskopii i przy akwizycji zdjęciow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ABE07E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: Tak/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D00536" w14:textId="084A4E1E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64AE60" w14:textId="1983E888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2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231B0F" w14:paraId="114D349D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15C109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9B798B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ygnalizator akustyczny i optyczny zbliżania się do temperatury przegrzania lamp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2AC54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E9DC65" w14:textId="2E224B13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B8EC47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6DECFEB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E83630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73B065" w14:textId="6F310BF9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onitorowanie dawki promieniowania na wyjściu z lampy przy fluoroskopii i ekspozycji zdjęciowej oraz dawki całkowitej, wyświetlanie dawki (lub iloczynu dawki i pola powierzchni) w sali zabiegowej oraz w sterowni; możliwość wydruku informacji o dawce na pacjenta na drukarce sieciow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42EE2E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82C3C" w14:textId="74A6EDD8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5C53F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586582B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4A3FF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444EAB" w14:textId="7DCCEDAC" w:rsidR="009606B5" w:rsidRPr="00231B0F" w:rsidRDefault="00CD1820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231B0F">
              <w:rPr>
                <w:rFonts w:ascii="Calibri Light" w:hAnsi="Calibri Light" w:cs="Calibri Light"/>
                <w:sz w:val="22"/>
                <w:szCs w:val="22"/>
              </w:rPr>
              <w:t>Zapis</w:t>
            </w:r>
            <w:proofErr w:type="spellEnd"/>
            <w:r w:rsidRPr="00231B0F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proofErr w:type="spellStart"/>
            <w:r w:rsidRPr="00231B0F">
              <w:rPr>
                <w:rFonts w:ascii="Calibri Light" w:hAnsi="Calibri Light" w:cs="Calibri Light"/>
                <w:sz w:val="22"/>
                <w:szCs w:val="22"/>
              </w:rPr>
              <w:t>raportów</w:t>
            </w:r>
            <w:proofErr w:type="spellEnd"/>
            <w:r w:rsidRPr="00231B0F">
              <w:rPr>
                <w:rFonts w:ascii="Calibri Light" w:hAnsi="Calibri Light" w:cs="Calibri Light"/>
                <w:sz w:val="22"/>
                <w:szCs w:val="22"/>
              </w:rPr>
              <w:t xml:space="preserve"> o </w:t>
            </w:r>
            <w:proofErr w:type="spellStart"/>
            <w:r w:rsidRPr="00231B0F">
              <w:rPr>
                <w:rFonts w:ascii="Calibri Light" w:hAnsi="Calibri Light" w:cs="Calibri Light"/>
                <w:sz w:val="22"/>
                <w:szCs w:val="22"/>
              </w:rPr>
              <w:t>dawce</w:t>
            </w:r>
            <w:proofErr w:type="spellEnd"/>
            <w:r w:rsidRPr="00231B0F">
              <w:rPr>
                <w:rFonts w:ascii="Calibri Light" w:hAnsi="Calibri Light" w:cs="Calibri Light"/>
                <w:sz w:val="22"/>
                <w:szCs w:val="22"/>
              </w:rPr>
              <w:t xml:space="preserve"> w </w:t>
            </w:r>
            <w:proofErr w:type="spellStart"/>
            <w:r w:rsidRPr="00231B0F">
              <w:rPr>
                <w:rFonts w:ascii="Calibri Light" w:hAnsi="Calibri Light" w:cs="Calibri Light"/>
                <w:sz w:val="22"/>
                <w:szCs w:val="22"/>
              </w:rPr>
              <w:t>formatach</w:t>
            </w:r>
            <w:proofErr w:type="spellEnd"/>
            <w:r w:rsidRPr="00231B0F">
              <w:rPr>
                <w:rFonts w:ascii="Calibri Light" w:hAnsi="Calibri Light" w:cs="Calibri Light"/>
                <w:sz w:val="22"/>
                <w:szCs w:val="22"/>
              </w:rPr>
              <w:t xml:space="preserve"> DICOM  X-Ray Radiation Dose Structure Reporting, X-Ray Angiographic Image </w:t>
            </w:r>
            <w:proofErr w:type="spellStart"/>
            <w:r w:rsidRPr="00231B0F">
              <w:rPr>
                <w:rFonts w:ascii="Calibri Light" w:hAnsi="Calibri Light" w:cs="Calibri Light"/>
                <w:sz w:val="22"/>
                <w:szCs w:val="22"/>
              </w:rPr>
              <w:t>lub</w:t>
            </w:r>
            <w:proofErr w:type="spellEnd"/>
            <w:r w:rsidRPr="00231B0F">
              <w:rPr>
                <w:rFonts w:ascii="Calibri Light" w:hAnsi="Calibri Light" w:cs="Calibri Light"/>
                <w:sz w:val="22"/>
                <w:szCs w:val="22"/>
              </w:rPr>
              <w:t xml:space="preserve"> OT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AD894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A3732A" w14:textId="42FF5E6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60473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9606B5" w:rsidRPr="00231B0F" w14:paraId="792ECA7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54CFF8" w14:textId="77777777" w:rsidR="009606B5" w:rsidRPr="00231B0F" w:rsidRDefault="009606B5" w:rsidP="009606B5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BB31FD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DETEKTOR, MONITOR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798909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AD4BF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1058E2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173CBD7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1A1472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8F0B64" w14:textId="7D4016C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Płaski detektor cyfrowy min. 30 x 40 cm, w trybie obrazowania 30-38 cm (min. jeden bok pola obrazowania o długości 38 cm)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B4DB17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45BA14" w14:textId="59D61EE3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005800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6DE90C3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3D19F5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19876D" w14:textId="07CFDFA0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tryca detektora</w:t>
            </w:r>
            <w:r w:rsidR="001868A1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4,7 megapikseli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– liczba pikseli, z których odczytywany jest obraz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6D15A5" w14:textId="7CBDFC9F" w:rsidR="009606B5" w:rsidRPr="00231B0F" w:rsidRDefault="001868A1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E44BDB" w14:textId="066BD983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3F067F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6091175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CD870E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2E461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Ilość pól widzenia (FOV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C00ADF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6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6DD83E" w14:textId="72843168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0D8416" w14:textId="34AECAAB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2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6 pól widzenia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231B0F" w14:paraId="1F0C8D8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3A0D52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1DE805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Głębia bitowa detektor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5ACA81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16 bit,</w:t>
            </w:r>
            <w:r w:rsidRPr="00231B0F">
              <w:rPr>
                <w:rFonts w:asciiTheme="majorHAnsi" w:eastAsia="MS Mincho" w:hAnsiTheme="majorHAnsi" w:cstheme="majorHAnsi"/>
                <w:sz w:val="22"/>
                <w:szCs w:val="22"/>
                <w:lang w:val="pl-PL" w:eastAsia="ja-JP"/>
              </w:rPr>
              <w:t xml:space="preserve">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1783AC" w14:textId="5468532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230892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2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16 bit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231B0F" w14:paraId="5D3693F0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9E2845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7BA9B2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ielkość piksel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9E834" w14:textId="7590E756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aks. 160 </w:t>
            </w:r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μ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E0B3B" w14:textId="414BAA82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C17F1F" w14:textId="03BAB84B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mniejsza – 2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160 </w:t>
            </w:r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μ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231B0F" w14:paraId="3B0E1F9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D64990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D0D7F3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Rozdzielczość przestrzenna detektora 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(tzw. częstotliwość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yquista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F97FC9" w14:textId="456841CD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3,0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p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/mm,</w:t>
            </w:r>
            <w:r w:rsidRPr="00231B0F">
              <w:rPr>
                <w:rFonts w:asciiTheme="majorHAnsi" w:eastAsia="MS Mincho" w:hAnsiTheme="majorHAnsi" w:cstheme="majorHAnsi"/>
                <w:sz w:val="22"/>
                <w:szCs w:val="22"/>
                <w:lang w:val="pl-PL" w:eastAsia="ja-JP"/>
              </w:rPr>
              <w:t xml:space="preserve">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A81B30" w14:textId="0ED909CE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27B9C3" w14:textId="7B485208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2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3,0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p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/mm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231B0F" w14:paraId="377DD59B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DED513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0FEFD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Typowa wydajność kwantowa detektora (DQE) przy 0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p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/m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62F584" w14:textId="2AC90508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70%, </w:t>
            </w:r>
            <w:r w:rsidRPr="00231B0F">
              <w:rPr>
                <w:rFonts w:asciiTheme="majorHAnsi" w:eastAsia="MS Mincho" w:hAnsiTheme="majorHAnsi" w:cstheme="majorHAnsi"/>
                <w:sz w:val="22"/>
                <w:szCs w:val="22"/>
                <w:lang w:val="pl-PL" w:eastAsia="ja-JP"/>
              </w:rPr>
              <w:t>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1BF57" w14:textId="207FEDC0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C64626" w14:textId="14FA9006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2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70%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231B0F" w14:paraId="5EB26F10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85ED1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DA6B04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ilnikowy, automatyczny (bez ingerencji obsługi) równoczesny obrót przysłony na lampie RTG oraz detektora dla kompensacji obrotu obrazu przy obrocie stołu pacjenta – bez zmiany pola widzenia detektor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48524B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: Tak/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9D8EB" w14:textId="6B73EBFA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5388C3" w14:textId="37C6615B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  <w:r w:rsidR="00FA1BD9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2</w:t>
            </w:r>
            <w:r w:rsidRPr="00231B0F"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pl-PL"/>
              </w:rPr>
              <w:t xml:space="preserve"> 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231B0F" w14:paraId="545CABB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BAAED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B93871" w14:textId="3C20395E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ilnikowy przesuw detektora</w:t>
            </w:r>
            <w:r w:rsidR="001868A1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25 cm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– zmiana odległości źródło-obraz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B701B8" w14:textId="66818E10" w:rsidR="009606B5" w:rsidRPr="00231B0F" w:rsidRDefault="001868A1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C9D24D" w14:textId="4DDBB256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95A160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66217AA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3EB57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D81F02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Przyciski na obudowie detektora umożliwiające zmianę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ngulacji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ramienia C oraz SID przez operatora stojącego u wezgłowia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A3E43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: Tak/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3531A" w14:textId="00557373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B7E037" w14:textId="6F79A0E5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2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231B0F" w14:paraId="7383754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FC7AB6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FC7A33" w14:textId="6EE71A6E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ielkoformatowy monitor LCD o przekątnej min. 55” i rozdzielczości min. 8 megapikseli,</w:t>
            </w:r>
            <w:r w:rsidR="00BA281F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luminancja min.100cd/m2, kontrast min.100/1 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z kontrolerem i okablowaniem umożliwiającym podłączenie i jednoczasową prezentację min. 8 sygnałów wizyjnych, zainstalowany na jezdnym zawieszeniu sufitowym umożliwiającym ustawienie monitora po 3 stronach stołu</w:t>
            </w:r>
            <w:r w:rsidR="0099649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. Monitor musi spełniać </w:t>
            </w:r>
            <w:r w:rsidR="00076F23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ymogi monitora diagnostycznego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C6973F" w14:textId="276F472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  <w:p w14:paraId="424BDABE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  <w:p w14:paraId="05E8C774" w14:textId="626AFCCA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386736" w14:textId="70403D90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DC53B0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49E1D600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382088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44CA2A" w14:textId="3F5473B9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yprowadzenie na monitor opisany powyżej sygnałów min.: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- obraz live (natywny i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ubtrakcyjny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, obraz referencyjny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obraz ze stacji roboczej do rekonstrukcji 3D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obraz z innych urządzeń zewnętrznych, generujących zarówno sygnał analogowy, jak i cyfrowy – po jednym panelu gniazd umożliwiających przyłączanie takich urządzeń w sterowni i w sali zabiegowej; wymagane jest zachowanie separacji galwanicznej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0C6F0B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CE545" w14:textId="6B86C169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C44D9A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51F70F7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DB9BA8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EF7E2F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ybór sposobu prezentacji – sterowanie sposobem podziału monitora opisanego powyżej z pulpitu sterowniczego systemu cyfrowego w sali zabiegowej oraz w sterown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8982F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830503" w14:textId="25E86330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6417F0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6AA06FB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89747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D05BDA" w14:textId="1BC05956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Konwerter umożliwiający skalowanie obrazu wyświetlanego na monitorze wielkoformatowym do formatu Full HD (1920x1080) i jego wyświetlanie na konwencjonalnym odbiorniku (telewizorze, projektorze) umieszczonym w odległości do 100 m od pracowni; wymagane jest zachowanie separacji galwanicznej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60AAF7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B8771" w14:textId="3173A37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D7DF5A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0B77B98D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ECB8A3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0B8126" w14:textId="247B523B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2 monitory LCD o przekątnej min. </w:t>
            </w:r>
            <w:r w:rsidR="0038196D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19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” i rozdzielczości min. 1280 x 1024 pikseli</w:t>
            </w:r>
            <w:r w:rsidR="00AC5AA8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luminancja </w:t>
            </w:r>
            <w:r w:rsidR="00BA281F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</w:t>
            </w:r>
            <w:r w:rsidR="00AC5AA8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100cd/m2</w:t>
            </w:r>
            <w:r w:rsidR="00BA281F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, </w:t>
            </w:r>
            <w:r w:rsidR="00AC5AA8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kontrast </w:t>
            </w:r>
            <w:r w:rsidR="00BA281F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</w:t>
            </w:r>
            <w:r w:rsidR="00AC5AA8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100/1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w sali zabiegowej, zainstalowane na zawieszeniu sufitowym, umożliwiającym przesuwanie, obrót i zmianę wysokości, do prezentacji sygnałów:</w:t>
            </w:r>
          </w:p>
          <w:p w14:paraId="07667E60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obraz live,</w:t>
            </w:r>
          </w:p>
          <w:p w14:paraId="52742C8A" w14:textId="787724CA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obraz referencyjny (ref) lub obraz z innego urządzenia zewnętrznego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D967B" w14:textId="5370CBF4" w:rsidR="009606B5" w:rsidRPr="00231B0F" w:rsidRDefault="00BB692B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E2B92F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E72B5F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3156068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3EE87C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E8597" w14:textId="5FFCFB8A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Stanowisko z min. </w:t>
            </w:r>
            <w:r w:rsidR="00272003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2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onitorami min. 19” </w:t>
            </w:r>
            <w:r w:rsidR="00BA281F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</w:t>
            </w:r>
            <w:r w:rsidR="00272003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BA281F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luminancja min.100cd/m2, kontrast min.100/1 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 sterowni do prezentacji następujących sygnałów wizyjnych:</w:t>
            </w:r>
          </w:p>
          <w:p w14:paraId="22D7C314" w14:textId="5FC8E7DA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obrazów z angiografu (live, ref)</w:t>
            </w:r>
          </w:p>
          <w:p w14:paraId="33699FA9" w14:textId="4A63AC35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obraz ze stacji roboczej do rekonstrukcji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1EDC3A" w14:textId="294D2669" w:rsidR="009606B5" w:rsidRPr="00231B0F" w:rsidRDefault="00BB692B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F38200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CF0740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2D9783A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4EB167" w14:textId="644BE021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F884CD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SYSTEM CYFROW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0B71C8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8E02B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CBBA6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50C24FA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A382C7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DCDA98" w14:textId="390D628B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  <w:t>Pakiet aplikacji redukujących dawkę 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BACBF0" w14:textId="79707631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2EA469" w14:textId="18B3CB5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660B09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1DFC69D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5BAE4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8F89C8" w14:textId="7EC32998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  <w:t>Pakiet specjalizowanych algorytmów działających w czasie rzeczywistym, poprawiających jakość uzyskiwanego obrazu i umożliwiających obrazowanie z obniżoną mocą dawk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A58609" w14:textId="1BF86F3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3F2F1" w14:textId="448D54A0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BE210" w14:textId="201FB830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72003" w:rsidRPr="00231B0F" w14:paraId="55FA508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02308" w14:textId="77777777" w:rsidR="00272003" w:rsidRPr="00231B0F" w:rsidRDefault="00272003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1CCA30" w14:textId="3C1F2D02" w:rsidR="00272003" w:rsidRPr="00231B0F" w:rsidRDefault="00272003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  <w:t xml:space="preserve">Dodatkowa funkcjonalność zapewniająca redukcję dawki promieniowania np.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  <w:t>Clarity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  <w:t xml:space="preserve"> IQ lub system wykorzystujący detektor </w:t>
            </w:r>
            <w:r w:rsidR="00FC2291" w:rsidRPr="00231B0F"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  <w:t>k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  <w:t>rystaliczn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857CEF" w14:textId="538232B8" w:rsidR="00272003" w:rsidRPr="00231B0F" w:rsidRDefault="00272003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/Nie  podać nazwę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6D36F" w14:textId="77777777" w:rsidR="00272003" w:rsidRPr="00231B0F" w:rsidRDefault="00272003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FD73FC" w14:textId="77777777" w:rsidR="00272003" w:rsidRPr="00231B0F" w:rsidRDefault="00272003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10 pkt.</w:t>
            </w:r>
          </w:p>
          <w:p w14:paraId="6FBA37C4" w14:textId="068A8CBF" w:rsidR="00272003" w:rsidRPr="00231B0F" w:rsidRDefault="00272003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ie- 0 pkt.</w:t>
            </w:r>
          </w:p>
        </w:tc>
      </w:tr>
      <w:tr w:rsidR="009606B5" w:rsidRPr="00231B0F" w14:paraId="26E0EB3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51167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299460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yfrowa fluoroskopia pulsacyjna w zakresie min. 4-30 kl./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2E1FBD" w14:textId="336441CE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84489C" w14:textId="7CF44D8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E2764B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24A7C30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ABAFBD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819F94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yfrowa fluoroskopia pulsacyjna w zakresie 0,5-3 kl./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D3DA44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: Tak/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6932F4" w14:textId="52C19A81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D482B8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2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231B0F" w14:paraId="1DBEED60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F0E85C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0EF9F1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pis ostatniej fluoroskopii na dysku twardym -min. 20 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7A1A9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Tak, podać maks. czas rejestracji pętli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fluoroskopowej</w:t>
            </w:r>
            <w:proofErr w:type="spellEnd"/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21CE33" w14:textId="685129B1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F05379" w14:textId="4F0876F1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- 2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20 s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Wartości 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lastRenderedPageBreak/>
              <w:t>pozostałe – proporcjonalnie</w:t>
            </w:r>
          </w:p>
        </w:tc>
      </w:tr>
      <w:tr w:rsidR="009606B5" w:rsidRPr="00231B0F" w14:paraId="36F4000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A539FE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AE8F01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Funkcja LIH (zamrożenie ostatniego obrazu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B0E903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E7F527" w14:textId="75D43F1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4A393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1263546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B25DF8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CBC0DE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Funkcja nakładania odwróconego obrazu referencyjnego na obraz liv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B2F351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2D4F21" w14:textId="6A85F9F3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1839F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6D5E3BD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AA1E55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5A62B8" w14:textId="422D1211" w:rsidR="009606B5" w:rsidRPr="00231B0F" w:rsidRDefault="00CD1820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t xml:space="preserve">Akwizycja obrazów w trybie radiografii cyfrowej (DR) i trybie angiografii </w:t>
            </w:r>
            <w:proofErr w:type="spellStart"/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t>subtrakcyjnej</w:t>
            </w:r>
            <w:proofErr w:type="spellEnd"/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t xml:space="preserve"> (DSA) w zakresie min. 0,5- 6 </w:t>
            </w:r>
            <w:proofErr w:type="spellStart"/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t>obr</w:t>
            </w:r>
            <w:proofErr w:type="spellEnd"/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t>./s w matrycy min. 4,7 megapikseli i min. 12-bitowej głębi szarości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9FD64" w14:textId="3F80286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</w:t>
            </w:r>
            <w:r w:rsidR="00BB692B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CAC948" w14:textId="30D2C4F5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98B4D6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236A4C8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2BDAD0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7640B1" w14:textId="77777777" w:rsidR="009606B5" w:rsidRPr="00231B0F" w:rsidRDefault="009606B5" w:rsidP="009606B5">
            <w:pPr>
              <w:pStyle w:val="Standard"/>
              <w:tabs>
                <w:tab w:val="left" w:pos="412"/>
              </w:tabs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Protokoły do obrazowania w trybie angiografii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ubtrakcyjnej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DSA) z użyciem CO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vertAlign w:val="subscript"/>
                <w:lang w:val="pl-PL"/>
              </w:rPr>
              <w:t>2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jako środka kontrastowego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CAC0D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816230" w14:textId="20DAB124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0A1C1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716A92A3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74BD6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F51453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Automatyczny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ixel-shift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w czasie rzeczywistym w trakcie akwizycji obrazów w trybie angiografii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ubtrakcyjnej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DSA) i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admapu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19AE36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D2369" w14:textId="00CA6628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844C28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312182A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887DF0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542A71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Automatyczny i ręczny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ixel-shift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 zmiana maski i stopnia przenikania tła anatomicznego w post-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rocessingu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ED0B1D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D03E1E" w14:textId="6FBDC938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EBAB91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1255DC7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9E8BF0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6B5F1F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ożliwość wykorzystania uprzednio zarejestrowanego obrazu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ubtrakcyjnego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DSA) jako maski dla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admapu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2D2445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53639" w14:textId="5EDD6E7E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DE34D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7847E67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F76C65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0603C7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Angiografia peryferyjna w trybie radiografii cyfrowej (DR) i trybie angiografii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ubtrakcyjnej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DSA) wykonywana metodą przesuwu krokowego z możliwością ustawiania częstotliwości obrazowania i położenia filtrów półprzepuszczalnych oraz kolimacji dla każdego kroku lub metodą Bolus Chas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CBE621" w14:textId="13F11E6A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483BA1" w14:textId="1AEA059E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247FCF" w14:textId="66E98CF0" w:rsidR="009606B5" w:rsidRPr="00231B0F" w:rsidRDefault="00354F94" w:rsidP="00EE3067">
            <w:pPr>
              <w:pStyle w:val="Standard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etodą przesuwu krokowego – 2 pkt.</w:t>
            </w:r>
            <w:r w:rsidR="00EE3067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etodą Bolus Chase – 0</w:t>
            </w:r>
            <w:r w:rsidR="00A2323C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kt</w:t>
            </w:r>
          </w:p>
        </w:tc>
      </w:tr>
      <w:tr w:rsidR="009606B5" w:rsidRPr="00231B0F" w14:paraId="166F2153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613AE5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1D511D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Angiografia rotacyjna w trybie radiografii cyfrowej (DR) i trybie angiografii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ubtrakcyjnej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DSA), umożliwiająca wykonywanie rekonstrukcji obrazów 3D – min. 60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br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./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C20DBB" w14:textId="44DCD07E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  <w:p w14:paraId="59BD8AFE" w14:textId="66C0CF66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A1AB9" w14:textId="33F1A089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300CFC" w14:textId="09B12DB7" w:rsidR="009606B5" w:rsidRPr="00231B0F" w:rsidRDefault="00EE3067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- 2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60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br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./s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Wartości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pozostałe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 xml:space="preserve"> –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proporcjonalnie</w:t>
            </w:r>
            <w:proofErr w:type="spellEnd"/>
          </w:p>
        </w:tc>
      </w:tr>
      <w:tr w:rsidR="009606B5" w:rsidRPr="00231B0F" w14:paraId="2C334F2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5E37B5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8BEA53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Ustawianie położenia przysłon prostokątnych i półprzepuszczalnych znacznikami graficznymi na zatrzymanym obrazie – bez promieniowa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A96E9D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052546" w14:textId="57A875EB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3B6AA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033B6F6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6F87BF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B7844E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Ustawianie położenia płyty stołu pacjenta znacznikami graficznymi na zatrzymanym obrazie – bez promieniowa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5B569D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169A4E" w14:textId="74C0A384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2A70EF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6A931C0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2E399C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64D210" w14:textId="0C19CE9D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jemność dysku twardego (bez kompresji)</w:t>
            </w:r>
            <w:r w:rsidR="00BB692B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/ Min. 25 000 obrazów w matrycy 1024x1024x12 bitó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BB018" w14:textId="4922F9A0" w:rsidR="009606B5" w:rsidRPr="00231B0F" w:rsidRDefault="00BB692B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F3AFE" w14:textId="1D4DF56B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871DE8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0316F36B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A73513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ABEF66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Zoom w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stprocessingu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BD933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983565" w14:textId="52CCC41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45428D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1239A1BD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84FB55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AAACD8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do analizy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oz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naczyń obwodowych minimum: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lastRenderedPageBreak/>
              <w:t>- automatyczne rozpoznawanie kształtów,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- określanie stopnia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ozy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automatyczna i manualna kalibracja,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pomiary odległośc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B5B774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lastRenderedPageBreak/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BC6F0" w14:textId="148B855E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BD14F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00AF9360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FE8190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BD4A1B" w14:textId="6F1BECCF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Ekran dotykowy przy stole pacjenta – pulpit sterowniczy systemu cyfrowego w sali zabiegowej, realizacja funkcji systemu cyfrowego z pulpitu sterowniczego w sali zabiegowej (łącznie z obsługą oprogramowania do analizy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oz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opisanego powyżej, sterowaniem funkcjami stacji roboczej do rekonstrukcji 3D w zakresie obrazowania 3D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D0AAA7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2F8F08" w14:textId="4B921061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EC887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2B8961B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B5836B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7F9864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ulpit sterowniczy systemu cyfrowego w sterown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0610DD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1D4A3" w14:textId="1DD56A92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74FB3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457E88C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77616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FA0F73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Interfejs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 xml:space="preserve"> DICOM, min.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usługi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:</w:t>
            </w:r>
            <w:r w:rsidRPr="00231B0F">
              <w:rPr>
                <w:rFonts w:asciiTheme="majorHAnsi" w:hAnsiTheme="majorHAnsi" w:cstheme="majorHAnsi"/>
                <w:sz w:val="22"/>
                <w:szCs w:val="22"/>
              </w:rPr>
              <w:br/>
              <w:t>- Send,</w:t>
            </w:r>
            <w:r w:rsidRPr="00231B0F">
              <w:rPr>
                <w:rFonts w:asciiTheme="majorHAnsi" w:hAnsiTheme="majorHAnsi" w:cstheme="majorHAnsi"/>
                <w:sz w:val="22"/>
                <w:szCs w:val="22"/>
              </w:rPr>
              <w:br/>
              <w:t>- Storage Commitment,</w:t>
            </w:r>
            <w:r w:rsidRPr="00231B0F">
              <w:rPr>
                <w:rFonts w:asciiTheme="majorHAnsi" w:hAnsiTheme="majorHAnsi" w:cstheme="majorHAnsi"/>
                <w:sz w:val="22"/>
                <w:szCs w:val="22"/>
              </w:rPr>
              <w:br/>
              <w:t>- Query/Retrieve</w:t>
            </w:r>
            <w:r w:rsidRPr="00231B0F">
              <w:rPr>
                <w:rFonts w:asciiTheme="majorHAnsi" w:hAnsiTheme="majorHAnsi" w:cstheme="majorHAnsi"/>
                <w:sz w:val="22"/>
                <w:szCs w:val="22"/>
              </w:rPr>
              <w:br/>
              <w:t>- Worklist</w:t>
            </w:r>
            <w:r w:rsidRPr="00231B0F">
              <w:rPr>
                <w:rFonts w:asciiTheme="majorHAnsi" w:hAnsiTheme="majorHAnsi" w:cstheme="majorHAnsi"/>
                <w:sz w:val="22"/>
                <w:szCs w:val="22"/>
              </w:rPr>
              <w:br/>
              <w:t>- MPP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2F6001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2ED2A" w14:textId="1F6621FB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D14631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5366AFE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26FB2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93CFFD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Funkcja wykonywania automatycznej archiwizacji danych obrazowych w standardzie DICOM (na płytach CD-R i DVD oraz zdefiniowanym węźle sieciowym) – w miarę akwizycji kolejnych scen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9EEBF5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CF080C" w14:textId="2C3263D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747985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56FB25E3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76B019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4E62A2" w14:textId="74612D45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Archiwizacja obrazów na płytach CD lub i DVD w standardzie DICOM z dogrywaniem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viewera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umożliwiającego odtwarzanie nagranych płyt na innych komputerach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2AB97E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1AEC0A" w14:textId="242CF7CA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E3099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24D3DDE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E95A2A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350241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zas uzyskania obrazu fluoroskopii po restarcie systemu komputerowego przy zachowaniu wszelkich ruchów geometrii stołu i ramienia C - maks. 45 s; dla rozwiązań, w których do przeprowadzenia restartu systemu komputerowego wymagany jest równoległy restart generatora, podać wspólny czas restartu systemu komputerowego i generator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A46157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70565" w14:textId="423D6485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D6D5C6" w14:textId="3D35A6C3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mniejsza – 3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45 s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231B0F" w14:paraId="22653F5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AB73D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4660C" w14:textId="02F28D3F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chrona antywirusowa systemu cyfrowego (oprogramowania) angiografu, zainstalowana na urządzeniu i systematycznie aktualizowana bez udziału użytkownika aparatu lub ochrona realizowana poprzez mechanizm białych list (ang.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hitelisting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B8765" w14:textId="1092A4DD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</w:t>
            </w:r>
            <w:r w:rsidR="00AB13B9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45E78A" w14:textId="3E5C83E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D0554E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18195F77" w14:textId="77777777" w:rsidTr="006C263F">
        <w:trPr>
          <w:trHeight w:val="423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5B47F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1A5F73" w14:textId="55BE42BB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STACJA ROBOCZA DO REKONSTRUKCJI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CCAD9A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C92DD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AD852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62C4022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700903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168096" w14:textId="3DF1026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wumonitorowa stacja robocza do rekonstrukcji 3D w sterowni</w:t>
            </w:r>
            <w:r w:rsidR="00272003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 stanowisko z min. 2 monitorami min. 19” ,</w:t>
            </w:r>
            <w:r w:rsidR="00272003" w:rsidRPr="00231B0F">
              <w:rPr>
                <w:rFonts w:asciiTheme="majorHAnsi" w:hAnsiTheme="majorHAnsi" w:cstheme="majorHAnsi"/>
                <w:color w:val="FF0000"/>
                <w:sz w:val="22"/>
                <w:szCs w:val="22"/>
                <w:lang w:val="pl-PL"/>
              </w:rPr>
              <w:t xml:space="preserve"> </w:t>
            </w:r>
            <w:r w:rsidR="00272003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uminancja min.100cd/m2, kontrast min.100/1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FB712" w14:textId="7B0A92AD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2F150D" w14:textId="0ADB52F3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477E45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0A2FB49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B899A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A8C45" w14:textId="46617353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yprowadzenie sygnałów wizyjnych na monitor/y na zawieszeniu sufitowym w sali zabiegowej i w sterown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841D2B" w14:textId="5AF698FA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FCCE5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4319A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2AD00FD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93208F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54BCA1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yświetlanie / przeglądanie / archiwizacja obrazów zgodnych ze standardem DICOM, pochodzących z angiografu (w tym obrazów DSA – łącznie z funkcją zmiany maski i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ixelshift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 i innych urządzeń do diagnostyki obrazow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D54C8C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E66B9B" w14:textId="211152C5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ADD7E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7D9CA2B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FCF950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F520BF" w14:textId="167DC30A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do kodowania  serii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ubtrakcyjnych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DSA) do postaci pojedynczego obrazu, w którym kolor prezentuje szybkość i strumień przepływu krwi przez naczynia; obliczanie i wyświetlanie krzywych przepływu dla wskazanych przez operatora punktów naczynia; wizualizacja parametrów przepływu dla zdefiniowanego przez użytkownika regionu min. czasu osiągnięcia maksymalnego wysycenia lub pola powierzchni pod krzywą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F5F915" w14:textId="6CE4CAA5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16F39" w14:textId="30A11B9F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4BA52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54796CF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C53BF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C5C8FD" w14:textId="6756478D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Interfejs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 xml:space="preserve"> DICOM, min.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usługi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:</w:t>
            </w:r>
            <w:r w:rsidRPr="00231B0F">
              <w:rPr>
                <w:rFonts w:asciiTheme="majorHAnsi" w:hAnsiTheme="majorHAnsi" w:cstheme="majorHAnsi"/>
                <w:sz w:val="22"/>
                <w:szCs w:val="22"/>
              </w:rPr>
              <w:br/>
              <w:t>- Send/Receive,</w:t>
            </w:r>
            <w:r w:rsidRPr="00231B0F">
              <w:rPr>
                <w:rFonts w:asciiTheme="majorHAnsi" w:hAnsiTheme="majorHAnsi" w:cstheme="majorHAnsi"/>
                <w:sz w:val="22"/>
                <w:szCs w:val="22"/>
              </w:rPr>
              <w:br/>
              <w:t>- Storage Commitment,</w:t>
            </w:r>
            <w:r w:rsidRPr="00231B0F">
              <w:rPr>
                <w:rFonts w:asciiTheme="majorHAnsi" w:hAnsiTheme="majorHAnsi" w:cstheme="majorHAnsi"/>
                <w:sz w:val="22"/>
                <w:szCs w:val="22"/>
              </w:rPr>
              <w:br/>
              <w:t>- Query/Retrieve</w:t>
            </w:r>
            <w:r w:rsidRPr="00231B0F">
              <w:rPr>
                <w:rFonts w:asciiTheme="majorHAnsi" w:hAnsiTheme="majorHAnsi" w:cstheme="majorHAnsi"/>
                <w:sz w:val="22"/>
                <w:szCs w:val="22"/>
              </w:rPr>
              <w:br/>
              <w:t>- Print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BC5C77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3410CE" w14:textId="2FAD6440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7584EE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6032008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56E72C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EF64D8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Eksport danych w formatach Windows (obrazy statyczne i dynamiczne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FC6E7D" w14:textId="6CDAC210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2777D7" w14:textId="29EBBBA6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D696A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1C0BEA6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AAF33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304345" w14:textId="43516C1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Archiwizacja obrazów na płytach CD i DVD 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 standardzie DICOM z dogrywaniem przeglądarki, umożliwiającej odtwarzanie nagranych płyt na innych komputerach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917EC3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B8F0BB" w14:textId="1B09EC1A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8135E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5E8A1B4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2BF817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D94434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do rekonstrukcji wysokokontrastowej 3D z danych uzyskanych z akwizycji w szybkiej angiografii rotacyjnej w trybie radiografii cyfrowej (DR) i trybie angiografii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ubtrakcyjnej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DSA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1A3B10" w14:textId="799D71C8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5882D3" w14:textId="08F528B6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9F90FE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35A9719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45616C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B760AC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programowanie do rekonstrukcji wysokokontrastowej 3D z danych uzyskanych z akwizycji w szybkiej angiografii rotacyjnej, zapewniającej trójwymiarową wizualizację przepływu kontrastu przez naczynia w czasie na podstawie jednej akwizycji i po jednorazowym podaniu środka kontrastowego – obrazowania 4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048AD0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: Tak/Nie,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Jeśli „Tak”, podać nazwę zaoferowanego oprogramowania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E2FB9" w14:textId="1B8C3AA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897DBD" w14:textId="25AAE5BF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3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231B0F" w14:paraId="08AAAF1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83F1F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1A5835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do rekonstrukcji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iskokontrastowej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3D (CBCT) z danych uzyskanych z akwizycji w szybkiej angiografii rotacyjn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B6E230" w14:textId="7659EB75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</w:t>
            </w:r>
            <w:r w:rsidR="00AB13B9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102BB9" w14:textId="495276FB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6A1B6B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3C99FD9D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0BC951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36F89A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do rekonstrukcji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iskokontrastowej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3D (CBCT) z danych uzyskanych z akwizycji w szybkiej angiografii rotacyjnej o wysokiej rozdzielczości przestrzennej – wykorzystujące informację z każdego piksela detektora (bez grupowania pikseli/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binningu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EBED0E" w14:textId="222CD8E8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22C5F" w14:textId="7BAB6115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9CFCC5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27D9EAF0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34706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E8ACF6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Algorytm usuwania artefaktów od obiektów metalowych na obrazach 3D uzyskanych w wyniku rekonstrukcji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iskokontrastowej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CBCT) z możliwością zapisania i porównania obrazu przed i po działaniu algorytmu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4035E7" w14:textId="583614A0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60C545" w14:textId="78B8640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7CC68E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6CAD98F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16B940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CDB1B3" w14:textId="0263A92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Prezentacja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obiektów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 xml:space="preserve"> 3D Maximum Intensity Projection (MIP),  Multi-Planar Reconstruction (MPR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271E23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BCCCE" w14:textId="54E2550E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ACB522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9606B5" w:rsidRPr="00231B0F" w14:paraId="4877A1F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D21DBC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CBA59D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Prezentacja obiektów 3D Volume Rendering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echnique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VRT) i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haded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Surface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ensity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SSD) z cieniowaniem z możliwością zmiany źródła oświetle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9D5C97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F5DD8E" w14:textId="09E5E550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415C1D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4BF3870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8D9457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80A100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ransparency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View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– prezentacja naczyń zrekonstruowanych z rotacyjnej angiografii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ysoko-kontrastowej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w formie uwidocznionych naczyń z przeźroczystym wnętrze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AD5D35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DD9CC9" w14:textId="539ADEC4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D49F63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00C9481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903797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B17519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typu Dual Volume Display lub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alciview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lub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iDentify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lub typu równoważnego wg nomenklatury producenta) – różnicowanie na jednym obrazie dwóch obiektów wysokokontrastowych o prawie takiej samej gęstości; prezentacja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iskokontrastowego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obiektu 3D wraz z wysokokontrastowym obiektem 3D na jednym obrazi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E6005F" w14:textId="6F947D81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91082" w14:textId="7760E196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EB1675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3DD5ADD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DE8B8B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9C2565" w14:textId="2B187D6B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admap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3D z automatyczną korektą położenia obiektu 3D względem nałożonego obrazu 2D z prześwietlenia, uwzględniającą zmiany położenia statywu, stołu, powiększenia i odległości SI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536717" w14:textId="0F6C2CA0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69733" w14:textId="5ABB3645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36210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4A2B491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A18FF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1DC1F4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Prezentacja konturów / obrysu obiektu 3D uzyskanego z rekonstrukcji danych z angiografii rotacyjnej wraz z zastosowaniem takiego obrazu jako maski do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admapu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A6AD3E" w14:textId="082FC24E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510A40" w14:textId="5B1DDBCB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031437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7015931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9FB94A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944616" w14:textId="321E1AF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Nakładanie (fuzja) obrazów 3D z CT, MR na obraz 2D z prześwietlenia oraz na obraz 3D uzyskany z rekonstrukcji danych z angiografii rotacyjnej – w obu przypadkach wraz z zastosowaniem 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lastRenderedPageBreak/>
              <w:t xml:space="preserve">takiego obrazu jako maski do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admapu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51C415" w14:textId="250C073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lastRenderedPageBreak/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DC50D7" w14:textId="2385D5B6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621A5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01DA0EB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45C1A4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229C53" w14:textId="48B2C719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Nakładanie (fuzja) obrazów 3D z PET na obraz 2D z prześwietlenia oraz na obraz 3D uzyskany z rekonstrukcji danych z angiografii rotacyjnej – w obu przypadkach wraz z zastosowaniem takiego obrazu jako maski do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admapu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D3FDC9" w14:textId="20A591F5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: Tak/Nie,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Jeśli „Tak”, podać nazwę zaoferowanego oprogramowania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BBD57E" w14:textId="6DB2E76A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A3BEF" w14:textId="130E8C9B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Tak – </w:t>
            </w:r>
            <w:r w:rsidR="00481310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1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231B0F" w14:paraId="299FA7C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93653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65B498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miary objętości na zrekonstruowanym obiekcie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CDE5A9" w14:textId="479DCD92" w:rsidR="009606B5" w:rsidRPr="00231B0F" w:rsidRDefault="001868A1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</w:t>
            </w:r>
            <w:r w:rsidR="00AB13B9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F0784F" w14:textId="07E56903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444889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0351DCF3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F5635F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5BE969" w14:textId="77777777" w:rsidR="005B1FCD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do segmentacji naczyń i analizy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oz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w oparciu o obrazy 3D uzyskane z rekonstrukcji danych z angiografii rotacyjnej; wyznaczanie osi naczynia i wyświetlanie jego obrazu w formie krzywoliniowej rekonstrukcji MPR wzdłuż jego osi;  </w:t>
            </w:r>
          </w:p>
          <w:p w14:paraId="1CF2360A" w14:textId="427338EE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yznaczanie min.: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- średnicy minimalnej, maksymalnej oraz powierzchni przekroju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ozy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naczynia, minimalnej i maksymalnej średnicy światła naczynia oraz minimalnej powierzchni światła naczynia dla przekrojów poprzecznych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0FE14C" w14:textId="374D237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42D4E8" w14:textId="06FA4593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EEC03F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15BF7E6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960242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E18FB8" w14:textId="70B601DF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programowanie do  segmentacji tętniaków mózgu i ich naczyń macierzystych w oparciu o obrazy 3D uzyskane z rekonstrukcji danych z angiografii rotacyjnej;  wyznaczanie osi naczynia macierzystego i wyświetlanie jego obrazu w formie krzywoliniowej rekonstrukcji MPR wzdłuż jego osi;  wyznaczanie min.: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wysokości i szerokości kopuły tętniaka,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kąta i długości szyi tętniak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536C6C" w14:textId="7E461B6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33856" w14:textId="2BC2E575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51190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7B4E5DD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602A80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4B537A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do planowania, umożliwiające wizualizację wirtualnego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tu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wewnątrzczaszkowego i dopasowanie jego rozmiaru do naczynia przed założeniem rzeczywistego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tu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, wraz z zastosowaniem takiego obrazu jako maski do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admapu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CE6D93" w14:textId="6B3477EA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4E7CCA" w14:textId="6EE971C6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1629CC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49B0294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72B5B5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B1A803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wspomagające wykonywanie punkcji, biopsji, drenaży i zabiegów wertebroplastyki – wyznaczanie ścieżki wkłucia na obrazach 3D i użycie jej jako maski dla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admapu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3D, wybór optymalnych projekcji ułatwiających śledzenie postępu wkłucia i automatyczne ustawianie ramienia C w tych pozycjach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874AF7" w14:textId="69337AAA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  <w:r w:rsidR="00481310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/Nie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 podać nazwę zaoferowanego oprogramowania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3B154" w14:textId="0CBEA295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C6EE48" w14:textId="6A28B4EE" w:rsidR="00481310" w:rsidRPr="00231B0F" w:rsidRDefault="00EE3067" w:rsidP="00EE3067">
            <w:pPr>
              <w:pStyle w:val="Standard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Tak – 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3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231B0F" w14:paraId="73D58E7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2C8301" w14:textId="62885945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lastRenderedPageBreak/>
              <w:t>]</w:t>
            </w: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AA7AA7" w14:textId="5C8EB974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wspomagające wykonywanie embolizacji guzów wątroby, umożliwiające oznaczenie guza na obrazach 3D z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iskokontrastowej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angiografii rotacyjnej oraz tomografii komputerowej, w tym min. segmentację guza i  pomiar jego objętości, </w:t>
            </w:r>
            <w:r w:rsidR="007D2F6A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yznaczanie linii środkowych naczyń zasilających guza oraz możliwością zastosowania takiego obrazu jako maski do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admapu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3048D6" w14:textId="7C0B901C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</w:t>
            </w:r>
            <w:r w:rsidR="000C31B3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671070" w14:textId="086FE61B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EE523C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68A740A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6DCFE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18E900" w14:textId="565287CD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Specjalizowane oprogramowanie umożliwiające wspomaganie zabiegów implantacji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tgraftów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, w tym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fenestrowanych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i rozgałęzionych, umożliwiające segmentację aorty z danych 3D, oznaczanie odejść tętnic bocznych i stref lądowania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tgraftu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oraz użycie tych znaczników jako maski do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admapu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3D, dobór optymalnej projekcji do implantacji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tgraftu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AF479F" w14:textId="2CFFCAF3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5B4F18" w14:textId="47DB4139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F61C44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42A0A0B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852B5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39D641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Automatyczna segmentacja aorty i automatyczne oznaczanie odejść gałęzi aorty, automatyczne sugerowanie i oznaczanie stref lądowania, automatyczny dobór optymalnej projekcji do implantacji i jej transfer do angiografu przez opisane powyżej oprogramowanie do wspomagania implantacji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tgraftów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DD2FB0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: Tak/Nie,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Jeśli „Tak”, podać nazwę zaoferowanego oprogramowania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7B55FD" w14:textId="4161F003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9ED00F" w14:textId="677499B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3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231B0F" w14:paraId="53441EDD" w14:textId="77777777" w:rsidTr="006C263F">
        <w:tc>
          <w:tcPr>
            <w:tcW w:w="710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439C4D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CFF270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do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śródzabiegowego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trójwymiarowego obrazowania czynnościowego; prezentacja dystrybucji krwi w tkankach mózgowych za pomocą przekrojowych map objętości krwi kodowanych kolorem; możliwość oceny bieżącego stanu perfuzji mózgowej (CBV,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erebral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Blood Volume), porównywanie dystrybucji krwi w różnych regionach zainteresowania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4A2EE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: Tak/Nie,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Jeśli „Tak”, podać nazwę zaoferowanego oprogramowani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3B620B" w14:textId="654187CB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2D3B2E" w14:textId="6409B3ED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 3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231B0F" w14:paraId="00283CF3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60E53D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475702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do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śródzabiegowego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trójwymiarowego obrazowania czynnościowego; prezentacja dystrybucji krwi w tkankach miękkich jamy brzusznej za pomocą przekrojowych map objętości krwi kodowanych kolorem; pomiary objętości krwi w miąższu (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BV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, umożliwiające dokonywanie oceny perfuzji spowodowanych leczeniem lub procesami biologicznym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E1DFAF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: Tak/Nie,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Jeśli „Tak”, podać nazwę zaoferowanego oprogramowania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F355C" w14:textId="1E035562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BEDCC5" w14:textId="17AEB3FD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3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231B0F" w14:paraId="28A62E8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6DF6A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A5B4A2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utomatyczne ustawianie statywu w pozycji odpowiadającej obróconemu obiektowi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0F8BE2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763F8E" w14:textId="00EF53E4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11E59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6C42E4BD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39DA1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D2DFE3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utomatyczny obrót obiektu 3D do położenia odpowiadającego widokowi obiektu 3D po zmianie położenia statyw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E3DC5B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89878C" w14:textId="787209A6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21BC56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01F9C7C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E1B06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6F9278" w14:textId="09626773" w:rsidR="009606B5" w:rsidRPr="00231B0F" w:rsidRDefault="00BB0110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t xml:space="preserve">Pulpit obsługi stacji rekonstrukcji 3D w sali zabiegowej, zintegrowany w pulpicie obsługi systemu cyfrowego </w:t>
            </w:r>
            <w:proofErr w:type="spellStart"/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t>angiografu</w:t>
            </w:r>
            <w:proofErr w:type="spellEnd"/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t xml:space="preserve"> (w tym min. zoom, obrót obiektu 3D zsynchronizowany z </w:t>
            </w:r>
            <w:proofErr w:type="spellStart"/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t>angulacją</w:t>
            </w:r>
            <w:proofErr w:type="spellEnd"/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t xml:space="preserve"> ramienia </w:t>
            </w:r>
            <w:proofErr w:type="spellStart"/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t>angiografu</w:t>
            </w:r>
            <w:proofErr w:type="spellEnd"/>
            <w:r w:rsidRPr="00231B0F">
              <w:rPr>
                <w:rFonts w:ascii="Calibri Light" w:hAnsi="Calibri Light" w:cs="Calibri Light"/>
                <w:sz w:val="22"/>
                <w:szCs w:val="22"/>
                <w:lang w:val="pl-PL"/>
              </w:rPr>
              <w:t>, zmiana sposobu prezentacji zrekonstruowanego obiektu 3D: MIP, MPR, VRT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2BE8B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648FC6" w14:textId="49E90B82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C5807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118F0D7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11CB7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77E03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ulpit obsługi stacji rekonstrukcji 3D w sterown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5A084A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FCD880" w14:textId="0C6B5651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A6345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0C724F3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19996" w14:textId="77777777" w:rsidR="009606B5" w:rsidRPr="00231B0F" w:rsidRDefault="009606B5" w:rsidP="009606B5">
            <w:pPr>
              <w:pStyle w:val="Standard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4DBEB3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WYPOSAŻENIE DODATKOW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999D24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2E25D2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6DEEE3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231B0F" w14:paraId="5C2B3B0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558ECE" w14:textId="77777777" w:rsidR="009606B5" w:rsidRPr="00231B0F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4A8356" w14:textId="2D232AB9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  <w:t xml:space="preserve">Automatyczny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  <w:t>wstrzykiwacz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  <w:t xml:space="preserve"> środków kontrastowych zintegrowany z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  <w:t>angiografem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9D4F4A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78394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7F995D" w14:textId="77777777" w:rsidR="009606B5" w:rsidRPr="00231B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72C6B" w:rsidRPr="00231B0F" w14:paraId="52DE792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9268B3" w14:textId="77777777" w:rsidR="00972C6B" w:rsidRPr="00231B0F" w:rsidRDefault="00972C6B" w:rsidP="00972C6B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C789D9" w14:textId="01DB10A8" w:rsidR="00972C6B" w:rsidRPr="00231B0F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 xml:space="preserve">MODUŁ DO OBRAZOWANIA ULTRASONOGRAFICZNEGO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0161B" w14:textId="3DEFB5D3" w:rsidR="00972C6B" w:rsidRPr="00231B0F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5D0690" w14:textId="77777777" w:rsidR="00972C6B" w:rsidRPr="00231B0F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D1ACC9" w14:textId="77777777" w:rsidR="00972C6B" w:rsidRPr="00231B0F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72C6B" w:rsidRPr="00231B0F" w14:paraId="7A4C898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69FA9B" w14:textId="77777777" w:rsidR="00972C6B" w:rsidRPr="00231B0F" w:rsidRDefault="00972C6B" w:rsidP="00972C6B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C007F1" w14:textId="301F366C" w:rsidR="00972C6B" w:rsidRPr="00231B0F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oduł zintegrowany z aparatem min.  w zakresie wyświetlania obrazów na monitorze angiografu, ułatwiający wkłucie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D774D" w14:textId="38778DC0" w:rsidR="00972C6B" w:rsidRPr="00231B0F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D69B23" w14:textId="77777777" w:rsidR="00972C6B" w:rsidRPr="00231B0F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0A8992" w14:textId="77777777" w:rsidR="00972C6B" w:rsidRPr="00231B0F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72C6B" w:rsidRPr="00231B0F" w14:paraId="11FCF84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D0084" w14:textId="77777777" w:rsidR="00972C6B" w:rsidRPr="00231B0F" w:rsidRDefault="00972C6B" w:rsidP="00972C6B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797FDA" w14:textId="5D85C149" w:rsidR="00972C6B" w:rsidRPr="00231B0F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yp, model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2A9500" w14:textId="6F54F2BF" w:rsidR="00972C6B" w:rsidRPr="00231B0F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A313CB" w14:textId="77777777" w:rsidR="00972C6B" w:rsidRPr="00231B0F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B10B6" w14:textId="77777777" w:rsidR="00972C6B" w:rsidRPr="00231B0F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72C6B" w:rsidRPr="00231B0F" w14:paraId="7449620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8428B3" w14:textId="77777777" w:rsidR="00972C6B" w:rsidRPr="00231B0F" w:rsidRDefault="00972C6B" w:rsidP="00972C6B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1A0836" w14:textId="28F17270" w:rsidR="00972C6B" w:rsidRPr="00231B0F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roducent, kraj pochodzenia: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9C766" w14:textId="51BFFFA3" w:rsidR="00972C6B" w:rsidRPr="00231B0F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36E57" w14:textId="77777777" w:rsidR="00972C6B" w:rsidRPr="00231B0F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4CFB17" w14:textId="77777777" w:rsidR="00972C6B" w:rsidRPr="00231B0F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231B0F" w14:paraId="2438160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182AF9" w14:textId="77777777" w:rsidR="00A14973" w:rsidRPr="00231B0F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354629" w14:textId="1EF276DC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>JEDNOSTKA GŁÓWN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D1531B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E2632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BC41E0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231B0F" w14:paraId="6A5E73A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BE4F2" w14:textId="77777777" w:rsidR="00A14973" w:rsidRPr="00231B0F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ADCEC" w14:textId="101B2D19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częstotliwości pracy aparatu [MHz]</w:t>
            </w:r>
            <w:r w:rsidR="001868A1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1,0 – 20,0 MHz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A2EBD" w14:textId="2EDA5E5A" w:rsidR="00A14973" w:rsidRPr="00231B0F" w:rsidRDefault="001868A1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FDCCE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D6A400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231B0F" w14:paraId="32982A53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4FFE4A" w14:textId="77777777" w:rsidR="00A14973" w:rsidRPr="00231B0F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B391E" w14:textId="182688C6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echnologia cyfrow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2B24BE" w14:textId="559A89F0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Tak 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2D55C8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409B71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231B0F" w14:paraId="4BC6341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D7FC8" w14:textId="77777777" w:rsidR="00A14973" w:rsidRPr="00231B0F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C199D" w14:textId="6F41186E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ynamika systemu [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B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]</w:t>
            </w:r>
            <w:r w:rsidR="001868A1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320dB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F5C79" w14:textId="1794F734" w:rsidR="00A14973" w:rsidRPr="00231B0F" w:rsidRDefault="001868A1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FB6FE4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0040E3" w14:textId="58DD7B04" w:rsidR="00A14973" w:rsidRPr="00231B0F" w:rsidRDefault="006C68BE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1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320dB 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Wartości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pozostałe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 xml:space="preserve"> –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proporcjonalnie</w:t>
            </w:r>
            <w:proofErr w:type="spellEnd"/>
          </w:p>
        </w:tc>
      </w:tr>
      <w:tr w:rsidR="00A14973" w:rsidRPr="00231B0F" w14:paraId="1A2B784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A091F9" w14:textId="77777777" w:rsidR="00A14973" w:rsidRPr="00231B0F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CE6E1" w14:textId="646C9F94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Ilość cyfrowych kanałów nadawczo-odbiorczych</w:t>
            </w:r>
            <w:r w:rsidR="001868A1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4 500 000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23561" w14:textId="34B71615" w:rsidR="00A14973" w:rsidRPr="00231B0F" w:rsidRDefault="001868A1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C6BCF4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BBA00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231B0F" w14:paraId="3A20112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ED8AA0" w14:textId="77777777" w:rsidR="00A14973" w:rsidRPr="00231B0F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C0015" w14:textId="6386A82C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onitor wykonany w technologii LCD lub OLED </w:t>
            </w:r>
            <w:r w:rsidR="001868A1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21,5” 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rozdzielczość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full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HD 1080P, wielkość ekranu (przekątna) [cal]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BE4F1" w14:textId="535B95FE" w:rsidR="00A14973" w:rsidRPr="00231B0F" w:rsidRDefault="001868A1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ADE0D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C54CCC" w14:textId="4291CDBC" w:rsidR="00A14973" w:rsidRPr="00231B0F" w:rsidRDefault="0031703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onitor wykonany w technologii OLED-1pkt, LCD-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0pkt.</w:t>
            </w:r>
          </w:p>
        </w:tc>
      </w:tr>
      <w:tr w:rsidR="00A14973" w:rsidRPr="00231B0F" w14:paraId="157592F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6D9E2" w14:textId="77777777" w:rsidR="00A14973" w:rsidRPr="00231B0F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718046" w14:textId="2A3A2B8E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ożliwość regulacji położenia i wysokości monitora niezależnie od panelu sterowania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30114" w14:textId="14A5A6F4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D3BA6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631E8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231B0F" w14:paraId="72E8019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4435A" w14:textId="77777777" w:rsidR="00A14973" w:rsidRPr="00231B0F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8A331" w14:textId="172FC644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ożliwość regulacji wysokości panelu sterowania </w:t>
            </w:r>
            <w:r w:rsidR="006056B4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15 cm 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iezależnie od korpusu aparat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98449" w14:textId="70CDF044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4DD87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36B4A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231B0F" w14:paraId="5A8836D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5CA275" w14:textId="77777777" w:rsidR="00A14973" w:rsidRPr="00231B0F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1306E" w14:textId="103BA0CB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ożliwość obracania panelu starowania niezależnie od korpusu aparat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3BC235" w14:textId="5A94393A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96215B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A5914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231B0F" w14:paraId="7250F55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BA873B" w14:textId="77777777" w:rsidR="00A14973" w:rsidRPr="00231B0F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2C20C" w14:textId="036449BB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ożliwość nagrywania i odtwarzania dynamicznego obrazów (tzw.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ine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oop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AF125" w14:textId="396D2E60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1E76A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57B894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231B0F" w14:paraId="6D2F6B2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F7B2D" w14:textId="77777777" w:rsidR="00A14973" w:rsidRPr="00231B0F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53DE5" w14:textId="73316506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Ekran dotykowy LCD o przekątnej min. 12”  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45E26" w14:textId="02288DB8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C971E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E4666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231B0F" w14:paraId="4A342E2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8802F" w14:textId="77777777" w:rsidR="00A14973" w:rsidRPr="00231B0F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A8DFA" w14:textId="55F39559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integrowany z aparatem system archiwizacji obrazów na dysku twardym z możliwością eksportowania na nośniki przenośne DVD/C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56FE2" w14:textId="45CC7875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42168F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81D2E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231B0F" w14:paraId="53B6F76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795CEE" w14:textId="77777777" w:rsidR="00A14973" w:rsidRPr="00231B0F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F0189" w14:textId="5036013C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ransmisja danych i obrazów w sieci komputerowej wg standardu DICOM 3.0 z WORKLIST, PRINT, STORAGE SERVICE CLAS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1AADE6" w14:textId="42DA47BE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E352F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9B23BD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231B0F" w14:paraId="6ACD333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96E8D6" w14:textId="77777777" w:rsidR="00A14973" w:rsidRPr="00231B0F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F0473" w14:textId="4AFF21E9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integrowany dysk twardy HD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A9E25" w14:textId="38C4B1F9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0,5 TB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1E0A2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C7E7D" w14:textId="77777777" w:rsidR="00A14973" w:rsidRPr="00231B0F" w:rsidRDefault="00A14973" w:rsidP="00A14973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  <w:r w:rsidRPr="00231B0F">
              <w:rPr>
                <w:rFonts w:asciiTheme="majorHAnsi" w:hAnsiTheme="majorHAnsi" w:cstheme="majorHAnsi"/>
                <w:lang w:val="pl-PL"/>
              </w:rPr>
              <w:t>0,5  TB – 0 pkt.</w:t>
            </w:r>
          </w:p>
          <w:p w14:paraId="1DB72135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max. 1pkt, Wartości pozostałe – proporcjonalnie</w:t>
            </w:r>
          </w:p>
          <w:p w14:paraId="1BF395F9" w14:textId="1581B0CB" w:rsidR="006C68BE" w:rsidRPr="00231B0F" w:rsidRDefault="006C68BE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ysk wykonany w technologii SSD – 1pkt</w:t>
            </w:r>
          </w:p>
        </w:tc>
      </w:tr>
      <w:tr w:rsidR="00A14973" w:rsidRPr="00231B0F" w14:paraId="1A2F98D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50875" w14:textId="77777777" w:rsidR="00A14973" w:rsidRPr="00231B0F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23D3A" w14:textId="47AD0933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rukarka termiczna (video) czarno – biał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3DA46" w14:textId="22AD2E1B" w:rsidR="00A14973" w:rsidRPr="00231B0F" w:rsidRDefault="002A1D26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9812E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6D7BB6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231B0F" w14:paraId="6E5B84D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6B3E86" w14:textId="77777777" w:rsidR="00A14973" w:rsidRPr="00231B0F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4A79EA" w14:textId="39BEDEF3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reinstalowany system antywirusowy zwiększający bezpieczeństwo danych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3DAAE" w14:textId="6121FAE4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9026D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EF8CC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231B0F" w14:paraId="3851273B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20B91" w14:textId="77777777" w:rsidR="00A14973" w:rsidRPr="00231B0F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329E3B" w14:textId="2F5E2C3C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ożliwość wyboru głowicy na ekranie dotykowym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D0E21" w14:textId="4AD3C912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/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43F9E1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D5981F" w14:textId="77777777" w:rsidR="00A14973" w:rsidRPr="00231B0F" w:rsidRDefault="00A14973" w:rsidP="00A14973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  <w:r w:rsidRPr="00231B0F">
              <w:rPr>
                <w:rFonts w:asciiTheme="majorHAnsi" w:hAnsiTheme="majorHAnsi" w:cstheme="majorHAnsi"/>
                <w:lang w:val="pl-PL"/>
              </w:rPr>
              <w:t>Nie – 0 pkt</w:t>
            </w:r>
          </w:p>
          <w:p w14:paraId="12D60A2D" w14:textId="5239BC45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1 pkt</w:t>
            </w:r>
          </w:p>
        </w:tc>
      </w:tr>
      <w:tr w:rsidR="00A14973" w:rsidRPr="00231B0F" w14:paraId="23BF2B7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6CFDC" w14:textId="77777777" w:rsidR="00A14973" w:rsidRPr="00231B0F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0DDCD" w14:textId="0BF88932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>TRYB 2D (B-mode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19C1C3" w14:textId="58B40CBE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2B40D6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633A45" w14:textId="77777777" w:rsidR="00A14973" w:rsidRPr="00231B0F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720F44" w:rsidRPr="00231B0F" w14:paraId="4A32D71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0BE04D" w14:textId="77777777" w:rsidR="00720F44" w:rsidRPr="00231B0F" w:rsidRDefault="00720F44" w:rsidP="00720F4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8A94B" w14:textId="5FAEEBA8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ymalna głębokość penetracji [cm]</w:t>
            </w:r>
            <w:r w:rsidR="006056B4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30 c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734204" w14:textId="4DDBE68D" w:rsidR="00720F44" w:rsidRPr="00231B0F" w:rsidRDefault="006056B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B86DE5" w14:textId="77777777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CB259" w14:textId="1E904E00" w:rsidR="00720F44" w:rsidRPr="00231B0F" w:rsidRDefault="00267A33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2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30 cm– 0 pkt.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Wartości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pozostałe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 xml:space="preserve"> –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proporcjonalnie</w:t>
            </w:r>
            <w:proofErr w:type="spellEnd"/>
          </w:p>
        </w:tc>
      </w:tr>
      <w:tr w:rsidR="00720F44" w:rsidRPr="00231B0F" w14:paraId="2FCAE9E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975035" w14:textId="77777777" w:rsidR="00720F44" w:rsidRPr="00231B0F" w:rsidRDefault="00720F44" w:rsidP="00720F4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CF52B" w14:textId="13A81490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bezstratnego powiększania obrazu rzeczywistego</w:t>
            </w:r>
            <w:r w:rsidR="006056B4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8x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64C76" w14:textId="16FC5287" w:rsidR="00720F44" w:rsidRPr="00231B0F" w:rsidRDefault="006056B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01C8A" w14:textId="77777777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C3B386" w14:textId="77777777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720F44" w:rsidRPr="00231B0F" w14:paraId="5048711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A9BA4B" w14:textId="77777777" w:rsidR="00720F44" w:rsidRPr="00231B0F" w:rsidRDefault="00720F44" w:rsidP="00720F4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CA964" w14:textId="0CA3DBF6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bezstratnego powiększania obrazu zamrożonego, a także obrazu z pamięci CINE</w:t>
            </w:r>
            <w:r w:rsidR="006056B4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8 x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DB0225" w14:textId="60308886" w:rsidR="00720F44" w:rsidRPr="00231B0F" w:rsidRDefault="006056B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E34B5" w14:textId="77777777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8F9EA" w14:textId="77777777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720F44" w:rsidRPr="00231B0F" w14:paraId="7D02C7A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657F7" w14:textId="77777777" w:rsidR="00720F44" w:rsidRPr="00231B0F" w:rsidRDefault="00720F44" w:rsidP="00720F4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95D85" w14:textId="0E77B946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stosowanie technologii optymalizującej obraz w trybie B-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ode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na poziomie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reprocessingu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59965" w14:textId="6F8FD1A4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EAAEFA" w14:textId="77777777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78D41" w14:textId="77777777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720F44" w:rsidRPr="00231B0F" w14:paraId="5801453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7362F8" w14:textId="77777777" w:rsidR="00720F44" w:rsidRPr="00231B0F" w:rsidRDefault="00720F44" w:rsidP="00720F4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87565" w14:textId="6C3D0D0C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stosowanie technologii obrazowania „nakładanego” przestrzennego wielokierunkowego (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ompounding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) z możliwością wyboru   min.  </w:t>
            </w:r>
            <w:r w:rsidR="00317033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5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kierunków sterowania liniami obrazowymi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C9177" w14:textId="23385B3E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5539AE" w14:textId="77777777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928B92" w14:textId="77777777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720F44" w:rsidRPr="00231B0F" w14:paraId="068FC11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2DC63F" w14:textId="77777777" w:rsidR="00720F44" w:rsidRPr="00231B0F" w:rsidRDefault="00720F44" w:rsidP="00720F4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B2BD7" w14:textId="791FD4A6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ptymalizacja poprzez dostosowanie prędkości ultradźwiękó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D9F7D" w14:textId="45340AFD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</w:t>
            </w:r>
            <w:r w:rsidR="006056B4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8C43B7" w14:textId="77777777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EC45C" w14:textId="77777777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720F44" w:rsidRPr="00231B0F" w14:paraId="1312F96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65013" w14:textId="77777777" w:rsidR="00720F44" w:rsidRPr="00231B0F" w:rsidRDefault="00720F44" w:rsidP="00720F4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AA8AA" w14:textId="5C174762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ryb obrazowania z poprawą rozdzielczości kontrastowej poprzez eliminację szumów plamek obrazów (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peckle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eduction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571B4" w14:textId="29B6F627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97C81B" w14:textId="77777777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472BF" w14:textId="77777777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720F44" w:rsidRPr="00231B0F" w14:paraId="54ECCE7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17336D" w14:textId="77777777" w:rsidR="00720F44" w:rsidRPr="00231B0F" w:rsidRDefault="00720F44" w:rsidP="00720F4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1CB8C2" w14:textId="04AFBBFD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>TRYB 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E8D459" w14:textId="64CB9227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74D80" w14:textId="77777777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D4E1F1" w14:textId="77777777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720F44" w:rsidRPr="00231B0F" w14:paraId="61ECBF5B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9FD8FF" w14:textId="77777777" w:rsidR="00720F44" w:rsidRPr="00231B0F" w:rsidRDefault="00720F44" w:rsidP="00720F4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47B4B" w14:textId="70B2D9AD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ożliwość stosowania funkcji ZOOM w trybie 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0A98C1" w14:textId="1855B730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92F9E8" w14:textId="77777777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8A124D" w14:textId="77777777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720F44" w:rsidRPr="00231B0F" w14:paraId="453241D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DE1F1" w14:textId="77777777" w:rsidR="00720F44" w:rsidRPr="00231B0F" w:rsidRDefault="00720F44" w:rsidP="00720F4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D1D2E2" w14:textId="2B61714C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natomiczny tryb M do zastosowań kardiologicznych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941D84" w14:textId="544447AD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3D1CB5" w14:textId="77777777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8317BB" w14:textId="77777777" w:rsidR="00720F44" w:rsidRPr="00231B0F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231B0F" w14:paraId="079459A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8507E2" w14:textId="77777777" w:rsidR="006C30E0" w:rsidRPr="00231B0F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8C38D3" w14:textId="1BFB8733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>TRYB SPEKTRALNY DOPPLER PULSACYJNY (PWD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CDAAF" w14:textId="1B7E6C4C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E31DC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B86EF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4F0A8A3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C2082A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02479" w14:textId="669EEB02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ymalna mierzona prędkość przepływu [cm/s] Min. 1000 cm/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42168" w14:textId="52D99D76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25865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C5C45A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7BABC8C8" w14:textId="77777777" w:rsidTr="00BB0110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992DB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3B181" w14:textId="7F8A8244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ielkość bramki Dopplerowskiej [cm] Min. od 0,1 – 2,0 c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FD6275" w14:textId="017A8D11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B6C5A5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C92C0C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35BAF53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115EAB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9A702" w14:textId="089CFAC8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ąt korekcji kąta bramki Dopplerowskiej [mm] Min. 0 - +/- 80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sym w:font="Symbol" w:char="F0B0"/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38A5E2" w14:textId="55826671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40A4BE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FCFE76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231B0F" w14:paraId="2428EE3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BAF7C2" w14:textId="77777777" w:rsidR="006C30E0" w:rsidRPr="00231B0F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FC7B0" w14:textId="20F35DF4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stosowanie technologii automatycznie optymalizującej parametry spektrum przepływu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C683A" w14:textId="65302428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Tak 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17693D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2D1FC6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231B0F" w14:paraId="0953FF4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3543B1" w14:textId="77777777" w:rsidR="006C30E0" w:rsidRPr="00231B0F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72CE24" w14:textId="3EDF4F1E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>TRYB DOPPLER KOLOROWY (CD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5B2A0D" w14:textId="17EAF603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68E8A6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B1FD6D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231B0F" w14:paraId="736983A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AF161" w14:textId="77777777" w:rsidR="006C30E0" w:rsidRPr="00231B0F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BAF001" w14:textId="319461AA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ymalna mierzona prędkość przepływu [cm/s]</w:t>
            </w:r>
            <w:r w:rsidR="006056B4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962112" w14:textId="2C4A58FA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300 cm/s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F66B0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44437D" w14:textId="77777777" w:rsidR="006C30E0" w:rsidRPr="00231B0F" w:rsidRDefault="006C30E0" w:rsidP="006C30E0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  <w:r w:rsidRPr="00231B0F">
              <w:rPr>
                <w:rFonts w:asciiTheme="majorHAnsi" w:hAnsiTheme="majorHAnsi" w:cstheme="majorHAnsi"/>
                <w:lang w:val="pl-PL"/>
              </w:rPr>
              <w:t>Wartość min. – 0 pkt.</w:t>
            </w:r>
          </w:p>
          <w:p w14:paraId="68933BC9" w14:textId="44DDF5FD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max. 2 pkt, Wartości pozostałe – proporcjonalnie</w:t>
            </w:r>
          </w:p>
        </w:tc>
      </w:tr>
      <w:tr w:rsidR="006C30E0" w:rsidRPr="00231B0F" w14:paraId="7A7A9E3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803D67" w14:textId="77777777" w:rsidR="006C30E0" w:rsidRPr="00231B0F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073D6" w14:textId="1232D41D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>TRYB ANGIOLOGICZN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288865" w14:textId="430010E9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5789D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0E47D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231B0F" w14:paraId="41B652A3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4759E1" w14:textId="77777777" w:rsidR="006C30E0" w:rsidRPr="00231B0F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FE395" w14:textId="74959335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>TRYB DOPPLER CIĄGŁY STEROWANY Z GŁOWIC SEKTOROWYCH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DA929C" w14:textId="293D4CEB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374F73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EFD475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231B0F" w14:paraId="739A5BC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11E38" w14:textId="77777777" w:rsidR="006C30E0" w:rsidRPr="00231B0F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6113DA" w14:textId="2FBCA62B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>OBRAZOWANIE HARMONICZN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34CF0" w14:textId="733F8E71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B7C9C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85C50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231B0F" w14:paraId="702921A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F9F6C1" w14:textId="77777777" w:rsidR="006C30E0" w:rsidRPr="00231B0F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7C1BC9" w14:textId="6848888C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brazowanie harmoniczne na wszystkich zaoferowanych głowicach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2C768" w14:textId="41AB5AAC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E8D55E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4E6944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231B0F" w14:paraId="41BE020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9EE7D2" w14:textId="77777777" w:rsidR="006C30E0" w:rsidRPr="00231B0F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301C4F" w14:textId="65C23CF8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ykorzystanie techniki inwersji faz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BAE54E" w14:textId="67A9D0AE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FBBCAC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81FC6F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231B0F" w14:paraId="6445F37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067AE" w14:textId="77777777" w:rsidR="006C30E0" w:rsidRPr="00231B0F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66B29" w14:textId="78B79433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>OPROGRAMOWANIE POMIAROWE WRAZ Z PAKIETEM OBLICZENIOWY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9BB6B" w14:textId="35BD656F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A7C232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D1FF90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231B0F" w14:paraId="28DB1A1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1DD41C" w14:textId="77777777" w:rsidR="006C30E0" w:rsidRPr="00231B0F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BE20F" w14:textId="00C15240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programowanie aplikacyjne i pomiarowe</w:t>
            </w:r>
            <w:r w:rsidR="001868A1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:</w:t>
            </w:r>
          </w:p>
          <w:p w14:paraId="116C0A28" w14:textId="77777777" w:rsidR="001868A1" w:rsidRPr="00231B0F" w:rsidRDefault="001868A1" w:rsidP="001868A1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  <w:r w:rsidRPr="00231B0F">
              <w:rPr>
                <w:rFonts w:asciiTheme="majorHAnsi" w:hAnsiTheme="majorHAnsi" w:cstheme="majorHAnsi"/>
                <w:lang w:val="pl-PL"/>
              </w:rPr>
              <w:t>- urologiczne</w:t>
            </w:r>
          </w:p>
          <w:p w14:paraId="78CE568D" w14:textId="77777777" w:rsidR="001868A1" w:rsidRPr="00231B0F" w:rsidRDefault="001868A1" w:rsidP="001868A1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  <w:r w:rsidRPr="00231B0F">
              <w:rPr>
                <w:rFonts w:asciiTheme="majorHAnsi" w:hAnsiTheme="majorHAnsi" w:cstheme="majorHAnsi"/>
                <w:lang w:val="pl-PL"/>
              </w:rPr>
              <w:t>- małe narządy</w:t>
            </w:r>
          </w:p>
          <w:p w14:paraId="1EDB6981" w14:textId="77777777" w:rsidR="001868A1" w:rsidRPr="00231B0F" w:rsidRDefault="001868A1" w:rsidP="001868A1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  <w:r w:rsidRPr="00231B0F">
              <w:rPr>
                <w:rFonts w:asciiTheme="majorHAnsi" w:hAnsiTheme="majorHAnsi" w:cstheme="majorHAnsi"/>
                <w:lang w:val="pl-PL"/>
              </w:rPr>
              <w:t>- naczyniowe</w:t>
            </w:r>
          </w:p>
          <w:p w14:paraId="626B48E9" w14:textId="77777777" w:rsidR="001868A1" w:rsidRPr="00231B0F" w:rsidRDefault="001868A1" w:rsidP="001868A1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  <w:r w:rsidRPr="00231B0F">
              <w:rPr>
                <w:rFonts w:asciiTheme="majorHAnsi" w:hAnsiTheme="majorHAnsi" w:cstheme="majorHAnsi"/>
                <w:lang w:val="pl-PL"/>
              </w:rPr>
              <w:t>- kardiologiczne</w:t>
            </w:r>
          </w:p>
          <w:p w14:paraId="325F012D" w14:textId="48D904AF" w:rsidR="001868A1" w:rsidRPr="00231B0F" w:rsidRDefault="001868A1" w:rsidP="001868A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TC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BCEE5F" w14:textId="6D1A7648" w:rsidR="006C30E0" w:rsidRPr="00231B0F" w:rsidRDefault="001868A1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16FE1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FDDB83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231B0F" w14:paraId="6AE8E1E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FEDAD" w14:textId="77777777" w:rsidR="006C30E0" w:rsidRPr="00231B0F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DD618" w14:textId="151F14F8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iczba par kursorów pomiarowych</w:t>
            </w:r>
            <w:r w:rsidR="006056B4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8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B4529" w14:textId="79893019" w:rsidR="006C30E0" w:rsidRPr="00231B0F" w:rsidRDefault="006056B4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192C35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1BFD2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231B0F" w14:paraId="4BAB09A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13E570" w14:textId="77777777" w:rsidR="006C30E0" w:rsidRPr="00231B0F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5A9A4" w14:textId="3AB2A84E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akiet obliczeń automatycznych dla Dopplera (automatyczny obrys spektrum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9DC03" w14:textId="72EF82D0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5A13FD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BDB3E5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231B0F" w14:paraId="5FA7A91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87E212" w14:textId="77777777" w:rsidR="006C30E0" w:rsidRPr="00231B0F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F8A973" w14:textId="697A548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utomatyczny obrys spektrum Dopplera w czasie rzeczywistym oraz na obrazie zamrożonym wraz z pakietem obliczeniowy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9839C" w14:textId="1509BFB3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8AC18C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01BCF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231B0F" w14:paraId="5795AD7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39D07" w14:textId="77777777" w:rsidR="006C30E0" w:rsidRPr="00231B0F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5BF54D" w14:textId="320BE4C9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 xml:space="preserve">GŁOWICA KONWEKSOWA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DE6A10" w14:textId="0D54B3B0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97882E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503889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231B0F" w14:paraId="0A33D50B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078C6" w14:textId="77777777" w:rsidR="006C30E0" w:rsidRPr="00231B0F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5EBF0" w14:textId="12AE5B9E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Głowica elektroniczna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9563E" w14:textId="5060D658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7E4C55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3417B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231B0F" w14:paraId="2119595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3F799E" w14:textId="77777777" w:rsidR="006C30E0" w:rsidRPr="00231B0F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9AF56" w14:textId="30DB1EEF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częstotliwości pracy przetwornika [MHz]</w:t>
            </w:r>
            <w:r w:rsidR="006056B4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1,0 –  5,0 MHz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869B5" w14:textId="046D3A72" w:rsidR="006C30E0" w:rsidRPr="00231B0F" w:rsidRDefault="006056B4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3C1B12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E764F8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231B0F" w14:paraId="287F831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A7B69" w14:textId="77777777" w:rsidR="006C30E0" w:rsidRPr="00231B0F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D4AD4" w14:textId="148A27FE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iczba elementów</w:t>
            </w:r>
            <w:r w:rsidR="006056B4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160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C7F21" w14:textId="4AA048E5" w:rsidR="006C30E0" w:rsidRPr="00231B0F" w:rsidRDefault="006056B4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360635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8E469" w14:textId="77777777" w:rsidR="006C30E0" w:rsidRPr="00231B0F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2C1FCA4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8789B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7A3C2" w14:textId="391C8388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70 stopn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20DF5" w14:textId="3FB327BF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E70F5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031B5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38C0CE9B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39B4A9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D47942" w14:textId="68209C5C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 xml:space="preserve">GŁOWICA LINIOWA WIELOCZĘSTOTLIWOŚCIOWA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CA5DB" w14:textId="461B5302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B383F9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DAB0E3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6F75D3E4" w14:textId="77777777" w:rsidTr="00BB0110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F8E7C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9DF7F" w14:textId="14E58C98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częstotliwości pracy przetwornika [MHz] Min. 4,9–   1</w:t>
            </w:r>
            <w:r w:rsidR="00945F3E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1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00 MHz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EFEAAB" w14:textId="467CFBA8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A92A9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A956DB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1ECD11C5" w14:textId="77777777" w:rsidTr="00BB0110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551E3F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64121" w14:textId="424AA7F4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iczba elementów Min. 300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D490F" w14:textId="43CF45FB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89586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ECFDB1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30BDCE0E" w14:textId="77777777" w:rsidTr="00BB0110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E4B5CF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F8D62" w14:textId="36358995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zerokość pola skanowania 38 mm +/- 1 m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7FBD01" w14:textId="01BC81E2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2D423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111776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6050CED2" w14:textId="77777777" w:rsidTr="00BB0110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D6848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967F7B" w14:textId="7596F0EC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ymalna głębokość obrazowania Min. 8 c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A545AF" w14:textId="37CF6A75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6F26AA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2B044C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78EA5E1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CD4BEE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6C300" w14:textId="6692C029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raca w trybie II harmoniczn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3B329" w14:textId="26E2C8A0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8D15C5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88F34B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4C3878D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649AEA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7D581" w14:textId="653772E5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brazowanie trapezow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8F2E" w14:textId="1B3FB40E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F9EF7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525FF8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4A2D6C4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EB287E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7D4C3B" w14:textId="75EB3009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 xml:space="preserve">GŁÓWICA LINIOWA WIELOCZĘSTOTLIWOŚCIOWA TYPU HOKEY,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E240D5" w14:textId="5A9EB6E3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DE1D91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213CFC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583471D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C172D5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5F07BA" w14:textId="748DD8A9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częstotliwości pracy przetwornika [MHz] Min. 7,0 – 15,0 MHz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86D2C" w14:textId="24BA1F53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40FB8A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EACB5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6B5B8B5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E1656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B862F" w14:textId="564F3353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1</w:t>
            </w:r>
            <w:r w:rsidR="00945F3E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28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47819C" w14:textId="04FC0A80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3EA8E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8A1BDC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593B966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75F10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6A43C" w14:textId="6B1F5C98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raca w trybie II harmoniczn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746D8" w14:textId="2D3021AA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5D463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01C6FC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711B90E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6B7C3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47555" w14:textId="0EAE9DB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INN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5E7EA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EED206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FC1E19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1233F51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E350D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5F357" w14:textId="435743A2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elowniki laserowe ułatwiające wykonywanie punkcji bez promieniowa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50C41" w14:textId="259806DE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3BD35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1E5872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1AA605C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48F3B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777E6F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Gniazdo zasilania i synchronizacji automatycznego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strzykiwacza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środków kontrastowych z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ngiografem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w sali zabiegowej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3A4469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5F5E84" w14:textId="0CDB1DF9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9B6C9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4DBB30B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386514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8A9C8A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Interkom 2-kierunkowy sterownia-sala badań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A41FBE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628C0C" w14:textId="4D1983F1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A381E6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45122EA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8C65B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EE5DC8" w14:textId="77777777" w:rsidR="006056B4" w:rsidRPr="00231B0F" w:rsidRDefault="006056B4" w:rsidP="006056B4">
            <w:pPr>
              <w:pStyle w:val="Standard"/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  <w:t>Mocowana do szyn akcesoryjnych przy stole pacjenta, osłona przed promieniowaniem na dolne części ciała o równoważniku min. 0,5 mm Pb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90C1DB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69E6AC" w14:textId="66E78E03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C30E8E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1EC82FD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94D166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322540" w14:textId="472E81DD" w:rsidR="006056B4" w:rsidRPr="00231B0F" w:rsidRDefault="006056B4" w:rsidP="006056B4">
            <w:pPr>
              <w:pStyle w:val="Standard"/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  <w:t>Osłona przed promieniowaniem X na górne części ciała w postaci szyby mocowanej do kolumny sufitowej o równoważniku min. 0,5 mm Pb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CBD102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1DFB84" w14:textId="5C4004A5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6BCDC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1D9CC3C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DF5459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B391A2" w14:textId="4D0F5575" w:rsidR="006056B4" w:rsidRPr="00231B0F" w:rsidRDefault="006056B4" w:rsidP="006056B4">
            <w:pPr>
              <w:pStyle w:val="Standard"/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Lampa zabiegowa w technologii LED do oświetlania pola cewnikowania – zainstalowana na zawieszeniu sufitowym, min. 50 000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ux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E6A948" w14:textId="1E62A7C2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8DB53" w14:textId="1EFF1BF0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2EF22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5E6206A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13ED4D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C93D9" w14:textId="6E416D7D" w:rsidR="006056B4" w:rsidRPr="00231B0F" w:rsidRDefault="006056B4" w:rsidP="006056B4">
            <w:pPr>
              <w:pStyle w:val="Standard"/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odatkowy zestaw - mobilny do obsługi angiografu w sterowni, zapewniający funkcje, które są dostępne w sali zabiegowej, tj. do sterowania:</w:t>
            </w:r>
          </w:p>
          <w:p w14:paraId="46B0A84D" w14:textId="77777777" w:rsidR="006056B4" w:rsidRPr="00231B0F" w:rsidRDefault="006056B4" w:rsidP="006056B4">
            <w:pPr>
              <w:pStyle w:val="Standard"/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ruchami statywu</w:t>
            </w:r>
          </w:p>
          <w:p w14:paraId="02355BDB" w14:textId="77777777" w:rsidR="006056B4" w:rsidRPr="00231B0F" w:rsidRDefault="006056B4" w:rsidP="006056B4">
            <w:pPr>
              <w:pStyle w:val="Standard"/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ruchami stołu</w:t>
            </w:r>
          </w:p>
          <w:p w14:paraId="22834EF5" w14:textId="4C11B5B7" w:rsidR="006056B4" w:rsidRPr="00231B0F" w:rsidRDefault="006056B4" w:rsidP="006056B4">
            <w:pPr>
              <w:pStyle w:val="Standard"/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łącznik promieniowania (np. pedał nożny) w sterowni (do prześwietleń i zdjęć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78D862" w14:textId="381523D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/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EE07C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  <w:p w14:paraId="1111F71B" w14:textId="5E750C5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BD56CB" w14:textId="4320AB40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3 pkt.</w:t>
            </w:r>
          </w:p>
          <w:p w14:paraId="79416F91" w14:textId="53F2876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ie – 0 pkt.</w:t>
            </w:r>
          </w:p>
        </w:tc>
      </w:tr>
      <w:tr w:rsidR="006056B4" w:rsidRPr="00231B0F" w14:paraId="4C44D71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F1CEF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D5B16D" w14:textId="77777777" w:rsidR="006056B4" w:rsidRPr="00231B0F" w:rsidRDefault="006056B4" w:rsidP="006056B4">
            <w:pPr>
              <w:pStyle w:val="Standard"/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  <w:t xml:space="preserve">UPS gwarantujący podtrzymanie pracy wszystkich elementów zestawu niezbędnych dla bezpiecznego zakończenia i zapisania (zapamiętania) </w:t>
            </w:r>
            <w:r w:rsidRPr="00231B0F"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  <w:lastRenderedPageBreak/>
              <w:t>badania przez czas min. 5 minut; dla utrzymania ciągłości obrazowania radiologicznego konieczne jest zapewnienie co najmniej fluoroskopii w wymaganym czasie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0469B4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lastRenderedPageBreak/>
              <w:t>Tak, min. 40 kVA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806B1" w14:textId="56D62B4F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FEE52D" w14:textId="77777777" w:rsidR="006056B4" w:rsidRPr="00231B0F" w:rsidRDefault="006056B4" w:rsidP="006056B4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  <w:r w:rsidRPr="00231B0F">
              <w:rPr>
                <w:rFonts w:asciiTheme="majorHAnsi" w:hAnsiTheme="majorHAnsi" w:cstheme="majorHAnsi"/>
                <w:lang w:val="pl-PL"/>
              </w:rPr>
              <w:t>Wartość min. – 0 pkt.</w:t>
            </w:r>
          </w:p>
          <w:p w14:paraId="01058826" w14:textId="1362F824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artość max. 5 pkt, Wartości 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lastRenderedPageBreak/>
              <w:t>pozostałe – proporcjonalnie</w:t>
            </w:r>
          </w:p>
        </w:tc>
      </w:tr>
      <w:tr w:rsidR="006056B4" w:rsidRPr="00231B0F" w14:paraId="749F79F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D65135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A8A0C8" w14:textId="03A1D2DE" w:rsidR="006056B4" w:rsidRPr="00231B0F" w:rsidRDefault="006056B4" w:rsidP="006056B4">
            <w:pPr>
              <w:pStyle w:val="Standard"/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  <w:t>Osłony osobiste z materiałów lekkich  w postaci następujących zestawów:</w:t>
            </w:r>
          </w:p>
          <w:p w14:paraId="024311C3" w14:textId="32E70E1E" w:rsidR="006056B4" w:rsidRPr="00231B0F" w:rsidRDefault="006056B4" w:rsidP="006056B4">
            <w:pPr>
              <w:pStyle w:val="Standard"/>
              <w:numPr>
                <w:ilvl w:val="0"/>
                <w:numId w:val="15"/>
              </w:numPr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  <w:t xml:space="preserve">Fartuch/garsonka 2-częściowy </w:t>
            </w:r>
            <w:r w:rsidR="00AD04A0" w:rsidRPr="00231B0F">
              <w:rPr>
                <w:rFonts w:ascii="Calibri Light" w:hAnsi="Calibri Light" w:cs="Calibri Light"/>
                <w:sz w:val="22"/>
                <w:szCs w:val="22"/>
                <w:lang w:val="pl-PL" w:eastAsia="ar-SA"/>
              </w:rPr>
              <w:t>o ekwiwalencie 0,5/0,25 Pb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 garsonka z  przedłużoną kamizelką - zakrywająca narządy rodne i osobno spódnica lub fartuch jednoczęściowy sięgający do połowy uda z pasem odciążeniowym do wyboru przez Zamawiającego szt.6</w:t>
            </w:r>
          </w:p>
          <w:p w14:paraId="688D2B6E" w14:textId="0E6D2B12" w:rsidR="006056B4" w:rsidRPr="00231B0F" w:rsidRDefault="006056B4" w:rsidP="006056B4">
            <w:pPr>
              <w:pStyle w:val="Standard"/>
              <w:numPr>
                <w:ilvl w:val="0"/>
                <w:numId w:val="15"/>
              </w:numPr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  <w:t xml:space="preserve">Okulary ochronne 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rzed promieniowaniem (model sportowy) szt.6</w:t>
            </w:r>
          </w:p>
          <w:p w14:paraId="7365EFDE" w14:textId="43089D73" w:rsidR="006056B4" w:rsidRPr="00231B0F" w:rsidRDefault="006056B4" w:rsidP="006056B4">
            <w:pPr>
              <w:pStyle w:val="Standard"/>
              <w:numPr>
                <w:ilvl w:val="0"/>
                <w:numId w:val="15"/>
              </w:numPr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  <w:t>Osłona na tarczycę -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kołnierz ochronny na tarczycę </w:t>
            </w:r>
            <w:r w:rsidR="00AD04A0" w:rsidRPr="00231B0F">
              <w:rPr>
                <w:rFonts w:ascii="Calibri Light" w:hAnsi="Calibri Light" w:cs="Calibri Light"/>
                <w:sz w:val="22"/>
                <w:szCs w:val="22"/>
                <w:lang w:val="pl-PL" w:eastAsia="ar-SA"/>
              </w:rPr>
              <w:t>o ekwiwalencie 0,5/0,25 Pb</w:t>
            </w:r>
            <w:r w:rsidR="00AD04A0"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szt.6</w:t>
            </w:r>
          </w:p>
          <w:p w14:paraId="3F87EE12" w14:textId="628B93C5" w:rsidR="006056B4" w:rsidRPr="00231B0F" w:rsidRDefault="006056B4" w:rsidP="006056B4">
            <w:pPr>
              <w:pStyle w:val="Standard"/>
              <w:numPr>
                <w:ilvl w:val="0"/>
                <w:numId w:val="15"/>
              </w:numPr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wieszak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>drewniany</w:t>
            </w:r>
            <w:proofErr w:type="spellEnd"/>
            <w:r w:rsidRPr="00231B0F">
              <w:rPr>
                <w:rFonts w:asciiTheme="majorHAnsi" w:hAnsiTheme="majorHAnsi" w:cstheme="majorHAnsi"/>
                <w:sz w:val="22"/>
                <w:szCs w:val="22"/>
              </w:rPr>
              <w:t xml:space="preserve"> szt.6</w:t>
            </w:r>
          </w:p>
          <w:p w14:paraId="1FB0CCA0" w14:textId="5E0E3124" w:rsidR="006056B4" w:rsidRPr="00231B0F" w:rsidRDefault="006056B4" w:rsidP="006056B4">
            <w:pPr>
              <w:pStyle w:val="Standard"/>
              <w:numPr>
                <w:ilvl w:val="0"/>
                <w:numId w:val="15"/>
              </w:numPr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zepek ochronny przed promieniowaniem szt. 6</w:t>
            </w:r>
          </w:p>
          <w:p w14:paraId="54F64847" w14:textId="58223E72" w:rsidR="006056B4" w:rsidRPr="00231B0F" w:rsidRDefault="006056B4" w:rsidP="006056B4">
            <w:pPr>
              <w:pStyle w:val="Standard"/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r w:rsidRPr="00231B0F"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  <w:t>Kolorystyka i rozmiar ustalone z Zamawiającym na etapie realizacj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FA676" w14:textId="6685DD6E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E1A81A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ABFDD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00EF185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CA3E4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281D8D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OZOSTAŁE WYMAGA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254C8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7B5D17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F236E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5048F84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19B331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FC10C7" w14:textId="413D1837" w:rsidR="006056B4" w:rsidRPr="00231B0F" w:rsidRDefault="006056B4" w:rsidP="006056B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pl-PL" w:eastAsia="pl-PL"/>
              </w:rPr>
            </w:pPr>
            <w:r w:rsidRPr="00231B0F">
              <w:rPr>
                <w:rFonts w:asciiTheme="majorHAnsi" w:hAnsiTheme="majorHAnsi" w:cstheme="majorHAnsi"/>
                <w:color w:val="000000"/>
                <w:lang w:val="pl-PL" w:eastAsia="pl-PL"/>
              </w:rPr>
              <w:t xml:space="preserve"> Wykonawca przekaże urządzenie do eksploatacji ze wszystkimi niezbędnymi dokumentami (paszport techniczny itp.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1C820D" w14:textId="77777777" w:rsidR="006056B4" w:rsidRPr="00231B0F" w:rsidRDefault="006056B4" w:rsidP="006056B4">
            <w:pPr>
              <w:rPr>
                <w:rFonts w:asciiTheme="majorHAnsi" w:hAnsiTheme="majorHAnsi" w:cstheme="majorHAnsi"/>
              </w:rPr>
            </w:pPr>
            <w:r w:rsidRPr="00231B0F">
              <w:rPr>
                <w:rFonts w:asciiTheme="majorHAnsi" w:hAnsiTheme="majorHAnsi" w:cstheme="majorHAnsi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B60BCE" w14:textId="77777777" w:rsidR="006056B4" w:rsidRPr="00231B0F" w:rsidRDefault="006056B4" w:rsidP="006056B4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EFCAEE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7F8915C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43B26C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20AF53" w14:textId="3912BFB5" w:rsidR="006056B4" w:rsidRPr="00231B0F" w:rsidRDefault="006056B4" w:rsidP="006056B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pl-PL" w:eastAsia="pl-PL"/>
              </w:rPr>
            </w:pPr>
            <w:r w:rsidRPr="00231B0F">
              <w:rPr>
                <w:rFonts w:asciiTheme="majorHAnsi" w:hAnsiTheme="majorHAnsi" w:cstheme="majorHAnsi"/>
                <w:color w:val="000000"/>
                <w:lang w:val="pl-PL" w:eastAsia="pl-PL"/>
              </w:rPr>
              <w:t xml:space="preserve"> </w:t>
            </w:r>
            <w:r w:rsidRPr="00231B0F">
              <w:rPr>
                <w:rFonts w:asciiTheme="majorHAnsi" w:hAnsiTheme="majorHAnsi" w:cstheme="majorHAnsi"/>
                <w:lang w:val="pl-PL"/>
              </w:rPr>
              <w:t>Wykonanie testów akceptacyjnych po istotnych naprawach gwarancyjnych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F2F80B" w14:textId="77777777" w:rsidR="006056B4" w:rsidRPr="00231B0F" w:rsidRDefault="006056B4" w:rsidP="006056B4">
            <w:pPr>
              <w:rPr>
                <w:rFonts w:asciiTheme="majorHAnsi" w:hAnsiTheme="majorHAnsi" w:cstheme="majorHAnsi"/>
              </w:rPr>
            </w:pPr>
            <w:r w:rsidRPr="00231B0F">
              <w:rPr>
                <w:rFonts w:asciiTheme="majorHAnsi" w:hAnsiTheme="majorHAnsi" w:cstheme="majorHAnsi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27F43" w14:textId="77777777" w:rsidR="006056B4" w:rsidRPr="00231B0F" w:rsidRDefault="006056B4" w:rsidP="006056B4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8E8D4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1B02465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56529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6A300" w14:textId="17AB4A8D" w:rsidR="006056B4" w:rsidRPr="00231B0F" w:rsidRDefault="006056B4" w:rsidP="006056B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pl-PL" w:eastAsia="pl-PL"/>
              </w:rPr>
            </w:pPr>
            <w:r w:rsidRPr="00231B0F">
              <w:rPr>
                <w:rFonts w:asciiTheme="majorHAnsi" w:hAnsiTheme="majorHAnsi" w:cstheme="majorHAnsi"/>
                <w:color w:val="000000"/>
                <w:lang w:val="pl-PL" w:eastAsia="pl-PL"/>
              </w:rPr>
              <w:t>Wykonanie pomiarów dozymetrycznych po instalacji zestawu angiograficznego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37E6F4" w14:textId="3D88390B" w:rsidR="006056B4" w:rsidRPr="00231B0F" w:rsidRDefault="006056B4" w:rsidP="006056B4">
            <w:pPr>
              <w:rPr>
                <w:rFonts w:asciiTheme="majorHAnsi" w:hAnsiTheme="majorHAnsi" w:cstheme="majorHAnsi"/>
                <w:lang w:val="pl-PL"/>
              </w:rPr>
            </w:pPr>
            <w:r w:rsidRPr="00231B0F">
              <w:rPr>
                <w:rFonts w:asciiTheme="majorHAnsi" w:hAnsiTheme="majorHAnsi" w:cstheme="majorHAnsi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A40213" w14:textId="77777777" w:rsidR="006056B4" w:rsidRPr="00231B0F" w:rsidRDefault="006056B4" w:rsidP="006056B4">
            <w:pPr>
              <w:rPr>
                <w:rFonts w:asciiTheme="majorHAnsi" w:hAnsiTheme="majorHAnsi" w:cstheme="majorHAnsi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047E1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5C65F150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E1A46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B2C5E5" w14:textId="7F0E7311" w:rsidR="006056B4" w:rsidRPr="00231B0F" w:rsidRDefault="006056B4" w:rsidP="006056B4">
            <w:pPr>
              <w:spacing w:after="0" w:line="240" w:lineRule="auto"/>
              <w:rPr>
                <w:rFonts w:ascii="Calibri Light" w:hAnsi="Calibri Light" w:cs="Calibri Light"/>
                <w:color w:val="000000"/>
                <w:lang w:val="pl-PL" w:eastAsia="pl-PL"/>
              </w:rPr>
            </w:pPr>
            <w:r w:rsidRPr="00231B0F">
              <w:rPr>
                <w:rFonts w:ascii="Calibri Light" w:hAnsi="Calibri Light" w:cs="Calibri Light"/>
                <w:lang w:val="pl-PL"/>
              </w:rPr>
              <w:t>Wykonanie symulacji rozkładu mocy dawki wokół angiografu lub innych materiałów obrazujących szacunkowe wartości dawek wokół aparatu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ED390" w14:textId="3BA33BF9" w:rsidR="006056B4" w:rsidRPr="00231B0F" w:rsidRDefault="006056B4" w:rsidP="006056B4">
            <w:pPr>
              <w:rPr>
                <w:rFonts w:asciiTheme="majorHAnsi" w:hAnsiTheme="majorHAnsi" w:cstheme="majorHAnsi"/>
                <w:lang w:val="pl-PL"/>
              </w:rPr>
            </w:pPr>
            <w:r w:rsidRPr="00231B0F">
              <w:rPr>
                <w:rFonts w:asciiTheme="majorHAnsi" w:hAnsiTheme="majorHAnsi" w:cstheme="majorHAnsi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E6E80C" w14:textId="77777777" w:rsidR="006056B4" w:rsidRPr="00231B0F" w:rsidRDefault="006056B4" w:rsidP="006056B4">
            <w:pPr>
              <w:rPr>
                <w:rFonts w:asciiTheme="majorHAnsi" w:hAnsiTheme="majorHAnsi" w:cstheme="majorHAnsi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60D8B1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174F7E9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4A059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584D53" w14:textId="5E198C6C" w:rsidR="006056B4" w:rsidRPr="00231B0F" w:rsidRDefault="006056B4" w:rsidP="006056B4">
            <w:pPr>
              <w:spacing w:after="0" w:line="240" w:lineRule="auto"/>
              <w:rPr>
                <w:rFonts w:asciiTheme="majorHAnsi" w:hAnsiTheme="majorHAnsi" w:cstheme="majorHAnsi"/>
                <w:highlight w:val="green"/>
                <w:lang w:val="pl-PL" w:eastAsia="pl-PL"/>
              </w:rPr>
            </w:pPr>
            <w:r w:rsidRPr="00231B0F">
              <w:rPr>
                <w:rFonts w:asciiTheme="majorHAnsi" w:hAnsiTheme="majorHAnsi" w:cstheme="majorHAnsi"/>
                <w:color w:val="000000"/>
                <w:lang w:val="pl-PL" w:eastAsia="pl-PL"/>
              </w:rPr>
              <w:t>Integracja angiografu, stacji rekonstrukcji 3D oraz modułu USG z systemem RIS i PACS Zamawiającego. Zamawiający posiada system firmy CGM. Zamawiający dysponuje wolnymi licencjami na podłączenie angiografu, stacji rekonstrukcji i modułu  USG. Koszty prac integracyjnych ze strony CGM po stronie Wykonawcy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9B3E92" w14:textId="77777777" w:rsidR="006056B4" w:rsidRPr="00231B0F" w:rsidRDefault="006056B4" w:rsidP="006056B4">
            <w:pPr>
              <w:rPr>
                <w:rFonts w:asciiTheme="majorHAnsi" w:hAnsiTheme="majorHAnsi" w:cstheme="majorHAnsi"/>
                <w:lang w:val="pl-PL"/>
              </w:rPr>
            </w:pPr>
            <w:r w:rsidRPr="00231B0F">
              <w:rPr>
                <w:rFonts w:asciiTheme="majorHAnsi" w:hAnsiTheme="majorHAnsi" w:cstheme="majorHAnsi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C4393" w14:textId="77777777" w:rsidR="006056B4" w:rsidRPr="00231B0F" w:rsidRDefault="006056B4" w:rsidP="006056B4">
            <w:pPr>
              <w:rPr>
                <w:rFonts w:asciiTheme="majorHAnsi" w:hAnsiTheme="majorHAnsi" w:cstheme="majorHAnsi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944C2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45DE29C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AD5C09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</w:t>
            </w: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B08183" w14:textId="129B0744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Gwarantowana dostępność części zamiennych przez min. 10 lat po zakończeniu produkcji aparatu z wyłączeniem sprzętu IT; dla sprzętu IT przez min. 5 lat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6559ED" w14:textId="1158D025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37C30C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42770E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2A5EE0F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6BD32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94F11E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  <w:t>Zdalna diagnostyka systemu z możliwością rejestracji i odczytu on-line rejestru błędó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F2F073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FF62FE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55D73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5B906A7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E84110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14CF8A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  <w:t>Zdalne wsparcie aplikacyjne w zakresie obsługi i diagnostyki aparatu, w trakcie której osoba upoważniona do udzielania wsparcia może obserwować zawartość monitora oraz na żądanie operatora angiografu przejąć kontrolę nad interfejsem użytkownik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6ABAFA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3B422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722F60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231B0F" w14:paraId="5C88795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E1E653" w14:textId="77777777" w:rsidR="006056B4" w:rsidRPr="00231B0F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154E04" w14:textId="79750A7E" w:rsidR="006056B4" w:rsidRPr="00231B0F" w:rsidRDefault="006056B4" w:rsidP="006056B4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</w:p>
          <w:p w14:paraId="4E4BD576" w14:textId="77777777" w:rsidR="006056B4" w:rsidRPr="00231B0F" w:rsidRDefault="006056B4" w:rsidP="006056B4">
            <w:pPr>
              <w:spacing w:after="0" w:line="240" w:lineRule="auto"/>
              <w:rPr>
                <w:rFonts w:asciiTheme="majorHAnsi" w:hAnsiTheme="majorHAnsi" w:cstheme="majorHAnsi"/>
                <w:b/>
                <w:bCs/>
                <w:lang w:val="pl-PL"/>
              </w:rPr>
            </w:pPr>
            <w:r w:rsidRPr="00231B0F">
              <w:rPr>
                <w:rFonts w:asciiTheme="majorHAnsi" w:hAnsiTheme="majorHAnsi" w:cstheme="majorHAnsi"/>
                <w:b/>
                <w:bCs/>
                <w:lang w:val="pl-PL"/>
              </w:rPr>
              <w:t>Po stronie Zamawiającego:</w:t>
            </w:r>
          </w:p>
          <w:p w14:paraId="302A7C2C" w14:textId="16E3C19A" w:rsidR="006056B4" w:rsidRPr="00231B0F" w:rsidRDefault="006056B4" w:rsidP="006056B4">
            <w:pPr>
              <w:pStyle w:val="Akapitzlist"/>
              <w:numPr>
                <w:ilvl w:val="0"/>
                <w:numId w:val="16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emontaż szaf w pracowni angiograficznej, ich bezpieczne przechowywanie i ponowny montaż</w:t>
            </w:r>
          </w:p>
          <w:p w14:paraId="064DCC4E" w14:textId="1329537A" w:rsidR="006056B4" w:rsidRPr="00231B0F" w:rsidRDefault="006056B4" w:rsidP="006056B4">
            <w:pPr>
              <w:pStyle w:val="Akapitzlist"/>
              <w:numPr>
                <w:ilvl w:val="0"/>
                <w:numId w:val="16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color w:val="000000"/>
                <w:sz w:val="22"/>
                <w:szCs w:val="22"/>
                <w:lang w:val="pl-PL" w:eastAsia="pl-PL"/>
              </w:rPr>
              <w:t>Wystąpienia do właściwych organów wydających stosowne opinie, pozwolenia, uzgodnienia, decyzje administracyjne oraz związane z nimi wszelkie dokumenty niezbędne do ich uzyska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3911E" w14:textId="4A7B3C1C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31B0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3225D" w14:textId="10F82D98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4A0401" w14:textId="77777777" w:rsidR="006056B4" w:rsidRPr="00231B0F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</w:tbl>
    <w:p w14:paraId="2D5A8B65" w14:textId="3FC4C6EB" w:rsidR="008B71C5" w:rsidRPr="00231B0F" w:rsidRDefault="001A2BF1" w:rsidP="00EB4F86">
      <w:pPr>
        <w:widowControl/>
        <w:suppressAutoHyphens w:val="0"/>
        <w:autoSpaceDE w:val="0"/>
        <w:autoSpaceDN/>
        <w:spacing w:after="120" w:line="240" w:lineRule="auto"/>
        <w:rPr>
          <w:rFonts w:asciiTheme="majorHAnsi" w:hAnsiTheme="majorHAnsi" w:cstheme="majorHAnsi"/>
          <w:lang w:val="pl-PL"/>
        </w:rPr>
      </w:pPr>
      <w:proofErr w:type="spellStart"/>
      <w:r w:rsidRPr="00231B0F">
        <w:rPr>
          <w:rFonts w:asciiTheme="majorHAnsi" w:hAnsiTheme="majorHAnsi" w:cstheme="majorHAnsi"/>
          <w:lang w:val="pl-PL"/>
        </w:rPr>
        <w:t>j.g</w:t>
      </w:r>
      <w:proofErr w:type="spellEnd"/>
      <w:r w:rsidR="00873D8C" w:rsidRPr="00231B0F">
        <w:rPr>
          <w:rFonts w:asciiTheme="majorHAnsi" w:hAnsiTheme="majorHAnsi" w:cstheme="majorHAnsi"/>
          <w:lang w:val="pl-PL"/>
        </w:rPr>
        <w:t xml:space="preserve"> </w:t>
      </w:r>
      <w:r w:rsidR="001339A4" w:rsidRPr="00231B0F">
        <w:rPr>
          <w:rFonts w:asciiTheme="majorHAnsi" w:hAnsiTheme="majorHAnsi" w:cstheme="majorHAnsi"/>
          <w:lang w:val="pl-PL"/>
        </w:rPr>
        <w:t xml:space="preserve"> </w:t>
      </w:r>
      <w:r w:rsidR="00102580">
        <w:rPr>
          <w:rFonts w:asciiTheme="majorHAnsi" w:hAnsiTheme="majorHAnsi" w:cstheme="majorHAnsi"/>
          <w:lang w:val="pl-PL"/>
        </w:rPr>
        <w:t>25</w:t>
      </w:r>
      <w:bookmarkStart w:id="0" w:name="_GoBack"/>
      <w:bookmarkEnd w:id="0"/>
      <w:r w:rsidR="001339A4" w:rsidRPr="00231B0F">
        <w:rPr>
          <w:rFonts w:asciiTheme="majorHAnsi" w:hAnsiTheme="majorHAnsi" w:cstheme="majorHAnsi"/>
          <w:lang w:val="pl-PL"/>
        </w:rPr>
        <w:t>.08</w:t>
      </w:r>
      <w:r w:rsidR="00873D8C" w:rsidRPr="00231B0F">
        <w:rPr>
          <w:rFonts w:asciiTheme="majorHAnsi" w:hAnsiTheme="majorHAnsi" w:cstheme="majorHAnsi"/>
          <w:lang w:val="pl-PL"/>
        </w:rPr>
        <w:t>.2022.</w:t>
      </w:r>
    </w:p>
    <w:sectPr w:rsidR="008B71C5" w:rsidRPr="00231B0F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4E8D13" w14:textId="77777777" w:rsidR="00BB0110" w:rsidRDefault="00BB0110" w:rsidP="00F352D5">
      <w:pPr>
        <w:spacing w:after="0" w:line="240" w:lineRule="auto"/>
      </w:pPr>
      <w:r>
        <w:separator/>
      </w:r>
    </w:p>
  </w:endnote>
  <w:endnote w:type="continuationSeparator" w:id="0">
    <w:p w14:paraId="17A11798" w14:textId="77777777" w:rsidR="00BB0110" w:rsidRDefault="00BB0110" w:rsidP="00F35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6669C1" w14:textId="77777777" w:rsidR="00BB0110" w:rsidRDefault="00BB0110" w:rsidP="00F352D5">
      <w:pPr>
        <w:spacing w:after="0" w:line="240" w:lineRule="auto"/>
      </w:pPr>
      <w:r>
        <w:separator/>
      </w:r>
    </w:p>
  </w:footnote>
  <w:footnote w:type="continuationSeparator" w:id="0">
    <w:p w14:paraId="2B5B91E5" w14:textId="77777777" w:rsidR="00BB0110" w:rsidRDefault="00BB0110" w:rsidP="00F352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854C6F" w14:textId="531DF313" w:rsidR="00BB0110" w:rsidRPr="00F50FDC" w:rsidRDefault="00BB0110" w:rsidP="006C263F">
    <w:pPr>
      <w:pStyle w:val="Nagwek"/>
      <w:jc w:val="right"/>
      <w:rPr>
        <w:rFonts w:ascii="Calibri Light" w:hAnsi="Calibri Light" w:cs="Calibri Light"/>
      </w:rPr>
    </w:pPr>
    <w:r w:rsidRPr="00F50FDC">
      <w:rPr>
        <w:rFonts w:ascii="Calibri Light" w:hAnsi="Calibri Light" w:cs="Calibri Light"/>
      </w:rPr>
      <w:t>DAM.230.006</w:t>
    </w:r>
    <w:r>
      <w:rPr>
        <w:rFonts w:ascii="Calibri Light" w:hAnsi="Calibri Light" w:cs="Calibri Light"/>
      </w:rPr>
      <w:t>7</w:t>
    </w:r>
    <w:r w:rsidRPr="00F50FDC">
      <w:rPr>
        <w:rFonts w:ascii="Calibri Light" w:hAnsi="Calibri Light" w:cs="Calibri Light"/>
      </w:rPr>
      <w:t>.2022.CSK</w:t>
    </w:r>
    <w:r w:rsidRPr="00F50FDC">
      <w:rPr>
        <w:rFonts w:ascii="Calibri Light" w:hAnsi="Calibri Light" w:cs="Calibri Light"/>
      </w:rPr>
      <w:tab/>
    </w:r>
    <w:r w:rsidRPr="00F50FDC">
      <w:rPr>
        <w:rFonts w:ascii="Calibri Light" w:hAnsi="Calibri Light" w:cs="Calibri Light"/>
      </w:rPr>
      <w:tab/>
    </w:r>
    <w:proofErr w:type="spellStart"/>
    <w:r w:rsidRPr="00F50FDC">
      <w:rPr>
        <w:rFonts w:ascii="Calibri Light" w:hAnsi="Calibri Light" w:cs="Calibri Light"/>
      </w:rPr>
      <w:t>Załącznik</w:t>
    </w:r>
    <w:proofErr w:type="spellEnd"/>
    <w:r w:rsidRPr="00F50FDC">
      <w:rPr>
        <w:rFonts w:ascii="Calibri Light" w:hAnsi="Calibri Light" w:cs="Calibri Light"/>
      </w:rPr>
      <w:t xml:space="preserve"> nr 1</w:t>
    </w:r>
  </w:p>
  <w:p w14:paraId="73779F35" w14:textId="77777777" w:rsidR="00BB0110" w:rsidRDefault="00BB011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35559"/>
    <w:multiLevelType w:val="multilevel"/>
    <w:tmpl w:val="0D0AA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5D86726"/>
    <w:multiLevelType w:val="multilevel"/>
    <w:tmpl w:val="BC1E5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C4732AA"/>
    <w:multiLevelType w:val="hybridMultilevel"/>
    <w:tmpl w:val="D06C5F4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4C321C"/>
    <w:multiLevelType w:val="hybridMultilevel"/>
    <w:tmpl w:val="D5F4A14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C1AE4"/>
    <w:multiLevelType w:val="hybridMultilevel"/>
    <w:tmpl w:val="FB4AD8C4"/>
    <w:lvl w:ilvl="0" w:tplc="6C3E175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0109E2"/>
    <w:multiLevelType w:val="multilevel"/>
    <w:tmpl w:val="C12E8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98878A0"/>
    <w:multiLevelType w:val="hybridMultilevel"/>
    <w:tmpl w:val="AC5CB3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2C09ED"/>
    <w:multiLevelType w:val="hybridMultilevel"/>
    <w:tmpl w:val="DEEA715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09786E"/>
    <w:multiLevelType w:val="hybridMultilevel"/>
    <w:tmpl w:val="F9ACEA2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822E6D"/>
    <w:multiLevelType w:val="hybridMultilevel"/>
    <w:tmpl w:val="9B3E0864"/>
    <w:lvl w:ilvl="0" w:tplc="0415000F">
      <w:start w:val="1"/>
      <w:numFmt w:val="decimal"/>
      <w:lvlText w:val="%1."/>
      <w:lvlJc w:val="left"/>
      <w:pPr>
        <w:ind w:left="0" w:hanging="360"/>
      </w:p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0415000F" w:tentative="1">
      <w:start w:val="1"/>
      <w:numFmt w:val="decimal"/>
      <w:lvlText w:val="%7."/>
      <w:lvlJc w:val="left"/>
      <w:pPr>
        <w:ind w:left="4320" w:hanging="360"/>
      </w:p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0" w15:restartNumberingAfterBreak="0">
    <w:nsid w:val="42951E43"/>
    <w:multiLevelType w:val="hybridMultilevel"/>
    <w:tmpl w:val="3EA6DA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B0513"/>
    <w:multiLevelType w:val="hybridMultilevel"/>
    <w:tmpl w:val="20B4238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2CB7A75"/>
    <w:multiLevelType w:val="multilevel"/>
    <w:tmpl w:val="FE303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7C74E5B"/>
    <w:multiLevelType w:val="multilevel"/>
    <w:tmpl w:val="8CF2A7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2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9"/>
  </w:num>
  <w:num w:numId="7">
    <w:abstractNumId w:val="2"/>
  </w:num>
  <w:num w:numId="8">
    <w:abstractNumId w:val="6"/>
  </w:num>
  <w:num w:numId="9">
    <w:abstractNumId w:val="13"/>
  </w:num>
  <w:num w:numId="10">
    <w:abstractNumId w:val="5"/>
  </w:num>
  <w:num w:numId="11">
    <w:abstractNumId w:val="0"/>
  </w:num>
  <w:num w:numId="12">
    <w:abstractNumId w:val="4"/>
  </w:num>
  <w:num w:numId="13">
    <w:abstractNumId w:val="3"/>
  </w:num>
  <w:num w:numId="14">
    <w:abstractNumId w:val="11"/>
  </w:num>
  <w:num w:numId="15">
    <w:abstractNumId w:val="7"/>
  </w:num>
  <w:num w:numId="16">
    <w:abstractNumId w:val="8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WxMDc1NzY2MjRR0lEKTi0uzszPAykwrgUAwSb9yCwAAAA="/>
  </w:docVars>
  <w:rsids>
    <w:rsidRoot w:val="008B71C5"/>
    <w:rsid w:val="00012129"/>
    <w:rsid w:val="000124FA"/>
    <w:rsid w:val="00013FC2"/>
    <w:rsid w:val="000173B5"/>
    <w:rsid w:val="0002347F"/>
    <w:rsid w:val="00032C14"/>
    <w:rsid w:val="0003672A"/>
    <w:rsid w:val="0004001E"/>
    <w:rsid w:val="0005023B"/>
    <w:rsid w:val="000573A2"/>
    <w:rsid w:val="00061E2F"/>
    <w:rsid w:val="00062BC6"/>
    <w:rsid w:val="00064C98"/>
    <w:rsid w:val="00070149"/>
    <w:rsid w:val="00071C66"/>
    <w:rsid w:val="000740E4"/>
    <w:rsid w:val="000747C8"/>
    <w:rsid w:val="00076B3D"/>
    <w:rsid w:val="00076F23"/>
    <w:rsid w:val="00086320"/>
    <w:rsid w:val="000902BD"/>
    <w:rsid w:val="00092BBF"/>
    <w:rsid w:val="000960D0"/>
    <w:rsid w:val="000966B7"/>
    <w:rsid w:val="00097F39"/>
    <w:rsid w:val="000B1AF9"/>
    <w:rsid w:val="000B4762"/>
    <w:rsid w:val="000C0221"/>
    <w:rsid w:val="000C0A8B"/>
    <w:rsid w:val="000C31B3"/>
    <w:rsid w:val="000C78B7"/>
    <w:rsid w:val="000D3D50"/>
    <w:rsid w:val="000F5DEB"/>
    <w:rsid w:val="00102580"/>
    <w:rsid w:val="001044EE"/>
    <w:rsid w:val="00105F15"/>
    <w:rsid w:val="001100E6"/>
    <w:rsid w:val="00111FAA"/>
    <w:rsid w:val="00112E34"/>
    <w:rsid w:val="00113597"/>
    <w:rsid w:val="001256FE"/>
    <w:rsid w:val="00125CE9"/>
    <w:rsid w:val="00125F07"/>
    <w:rsid w:val="00130877"/>
    <w:rsid w:val="001339A4"/>
    <w:rsid w:val="00142401"/>
    <w:rsid w:val="00183B21"/>
    <w:rsid w:val="001868A1"/>
    <w:rsid w:val="001937A1"/>
    <w:rsid w:val="001951D4"/>
    <w:rsid w:val="0019786B"/>
    <w:rsid w:val="001A2BF1"/>
    <w:rsid w:val="001B2271"/>
    <w:rsid w:val="001B60A4"/>
    <w:rsid w:val="001C0150"/>
    <w:rsid w:val="001C1078"/>
    <w:rsid w:val="001D0276"/>
    <w:rsid w:val="001F0AA4"/>
    <w:rsid w:val="001F4686"/>
    <w:rsid w:val="00201B34"/>
    <w:rsid w:val="00231B0F"/>
    <w:rsid w:val="00231E15"/>
    <w:rsid w:val="00234A19"/>
    <w:rsid w:val="0023576C"/>
    <w:rsid w:val="00236109"/>
    <w:rsid w:val="00260DFA"/>
    <w:rsid w:val="002672BC"/>
    <w:rsid w:val="00267A33"/>
    <w:rsid w:val="00272003"/>
    <w:rsid w:val="002A1D26"/>
    <w:rsid w:val="002A2D9E"/>
    <w:rsid w:val="002A6E3B"/>
    <w:rsid w:val="002B0103"/>
    <w:rsid w:val="002B280E"/>
    <w:rsid w:val="002D44F6"/>
    <w:rsid w:val="002E2A2C"/>
    <w:rsid w:val="002E38AD"/>
    <w:rsid w:val="002F04A9"/>
    <w:rsid w:val="002F3F65"/>
    <w:rsid w:val="0030080D"/>
    <w:rsid w:val="00301A7A"/>
    <w:rsid w:val="00301BEC"/>
    <w:rsid w:val="00314904"/>
    <w:rsid w:val="00315034"/>
    <w:rsid w:val="00317033"/>
    <w:rsid w:val="0031728E"/>
    <w:rsid w:val="00327FBB"/>
    <w:rsid w:val="0033072F"/>
    <w:rsid w:val="00351384"/>
    <w:rsid w:val="0035139A"/>
    <w:rsid w:val="00354F94"/>
    <w:rsid w:val="003624C9"/>
    <w:rsid w:val="00377FD2"/>
    <w:rsid w:val="0038196D"/>
    <w:rsid w:val="00386A5B"/>
    <w:rsid w:val="003876E6"/>
    <w:rsid w:val="00387E69"/>
    <w:rsid w:val="00392020"/>
    <w:rsid w:val="003A0A73"/>
    <w:rsid w:val="003A6998"/>
    <w:rsid w:val="003C7508"/>
    <w:rsid w:val="003D67C1"/>
    <w:rsid w:val="003E047B"/>
    <w:rsid w:val="003E2689"/>
    <w:rsid w:val="003E6E96"/>
    <w:rsid w:val="003F200F"/>
    <w:rsid w:val="003F78A7"/>
    <w:rsid w:val="00400865"/>
    <w:rsid w:val="00417046"/>
    <w:rsid w:val="00426905"/>
    <w:rsid w:val="0043033F"/>
    <w:rsid w:val="004335D5"/>
    <w:rsid w:val="00435226"/>
    <w:rsid w:val="00446EDA"/>
    <w:rsid w:val="00454053"/>
    <w:rsid w:val="00454C1F"/>
    <w:rsid w:val="00454FFE"/>
    <w:rsid w:val="00461372"/>
    <w:rsid w:val="00481310"/>
    <w:rsid w:val="004941DE"/>
    <w:rsid w:val="0049618D"/>
    <w:rsid w:val="00497862"/>
    <w:rsid w:val="004A3FD3"/>
    <w:rsid w:val="004B04D1"/>
    <w:rsid w:val="004B1032"/>
    <w:rsid w:val="004B3DE1"/>
    <w:rsid w:val="004B7E50"/>
    <w:rsid w:val="004D04E1"/>
    <w:rsid w:val="004D3581"/>
    <w:rsid w:val="004D55FE"/>
    <w:rsid w:val="004E2B59"/>
    <w:rsid w:val="004F29E4"/>
    <w:rsid w:val="004F4393"/>
    <w:rsid w:val="004F43E4"/>
    <w:rsid w:val="004F58C4"/>
    <w:rsid w:val="00501B05"/>
    <w:rsid w:val="00502446"/>
    <w:rsid w:val="005037DF"/>
    <w:rsid w:val="00510F36"/>
    <w:rsid w:val="00530C28"/>
    <w:rsid w:val="0053110F"/>
    <w:rsid w:val="00533E05"/>
    <w:rsid w:val="00536071"/>
    <w:rsid w:val="005369D0"/>
    <w:rsid w:val="0053794F"/>
    <w:rsid w:val="00551623"/>
    <w:rsid w:val="00554F31"/>
    <w:rsid w:val="00580CFF"/>
    <w:rsid w:val="00593F52"/>
    <w:rsid w:val="00596D7A"/>
    <w:rsid w:val="00596F95"/>
    <w:rsid w:val="005A4A0B"/>
    <w:rsid w:val="005B1FCD"/>
    <w:rsid w:val="005B5AE4"/>
    <w:rsid w:val="005C709D"/>
    <w:rsid w:val="005F229E"/>
    <w:rsid w:val="006056B4"/>
    <w:rsid w:val="006164A9"/>
    <w:rsid w:val="00624375"/>
    <w:rsid w:val="00632B01"/>
    <w:rsid w:val="006347D4"/>
    <w:rsid w:val="006353A9"/>
    <w:rsid w:val="006439E4"/>
    <w:rsid w:val="006665C7"/>
    <w:rsid w:val="00670F77"/>
    <w:rsid w:val="00671D6C"/>
    <w:rsid w:val="00674850"/>
    <w:rsid w:val="0068332C"/>
    <w:rsid w:val="00684B02"/>
    <w:rsid w:val="00694838"/>
    <w:rsid w:val="006966C4"/>
    <w:rsid w:val="006A5CA6"/>
    <w:rsid w:val="006B3269"/>
    <w:rsid w:val="006C263F"/>
    <w:rsid w:val="006C30E0"/>
    <w:rsid w:val="006C68BE"/>
    <w:rsid w:val="006D071B"/>
    <w:rsid w:val="006D6F2E"/>
    <w:rsid w:val="006E6D59"/>
    <w:rsid w:val="006E7D98"/>
    <w:rsid w:val="00714F14"/>
    <w:rsid w:val="007150B7"/>
    <w:rsid w:val="00720F44"/>
    <w:rsid w:val="00747EA8"/>
    <w:rsid w:val="00752A18"/>
    <w:rsid w:val="0075630C"/>
    <w:rsid w:val="00757798"/>
    <w:rsid w:val="00771321"/>
    <w:rsid w:val="00785504"/>
    <w:rsid w:val="007948F8"/>
    <w:rsid w:val="007B7986"/>
    <w:rsid w:val="007D2F6A"/>
    <w:rsid w:val="007D56DF"/>
    <w:rsid w:val="007E5F54"/>
    <w:rsid w:val="007F5072"/>
    <w:rsid w:val="007F57FC"/>
    <w:rsid w:val="007F5C56"/>
    <w:rsid w:val="0080527A"/>
    <w:rsid w:val="00811B01"/>
    <w:rsid w:val="00814D4F"/>
    <w:rsid w:val="00824013"/>
    <w:rsid w:val="00825E09"/>
    <w:rsid w:val="00834051"/>
    <w:rsid w:val="00840974"/>
    <w:rsid w:val="00843187"/>
    <w:rsid w:val="0084367A"/>
    <w:rsid w:val="00844907"/>
    <w:rsid w:val="00856FBA"/>
    <w:rsid w:val="00862410"/>
    <w:rsid w:val="00866409"/>
    <w:rsid w:val="00873D8C"/>
    <w:rsid w:val="00896BC7"/>
    <w:rsid w:val="008A61FE"/>
    <w:rsid w:val="008B30C6"/>
    <w:rsid w:val="008B5E56"/>
    <w:rsid w:val="008B71C5"/>
    <w:rsid w:val="008D1041"/>
    <w:rsid w:val="008D49CF"/>
    <w:rsid w:val="008D5FFA"/>
    <w:rsid w:val="008D68CB"/>
    <w:rsid w:val="008E2BA8"/>
    <w:rsid w:val="008F10C2"/>
    <w:rsid w:val="008F78BC"/>
    <w:rsid w:val="00904B98"/>
    <w:rsid w:val="00911FEE"/>
    <w:rsid w:val="0091660A"/>
    <w:rsid w:val="00920FFE"/>
    <w:rsid w:val="00923F5A"/>
    <w:rsid w:val="00945F3E"/>
    <w:rsid w:val="009606B5"/>
    <w:rsid w:val="009618C4"/>
    <w:rsid w:val="00965B98"/>
    <w:rsid w:val="009672A1"/>
    <w:rsid w:val="00972C6B"/>
    <w:rsid w:val="00973F35"/>
    <w:rsid w:val="009837F8"/>
    <w:rsid w:val="00987204"/>
    <w:rsid w:val="0099649D"/>
    <w:rsid w:val="009A2F2A"/>
    <w:rsid w:val="009A41AE"/>
    <w:rsid w:val="009B20A9"/>
    <w:rsid w:val="009B293E"/>
    <w:rsid w:val="009B4C7A"/>
    <w:rsid w:val="009C7835"/>
    <w:rsid w:val="009D3ABA"/>
    <w:rsid w:val="009E49E3"/>
    <w:rsid w:val="009F5B78"/>
    <w:rsid w:val="00A024D9"/>
    <w:rsid w:val="00A06CCC"/>
    <w:rsid w:val="00A11E08"/>
    <w:rsid w:val="00A14973"/>
    <w:rsid w:val="00A15459"/>
    <w:rsid w:val="00A2323C"/>
    <w:rsid w:val="00A24199"/>
    <w:rsid w:val="00A26E04"/>
    <w:rsid w:val="00A27DDA"/>
    <w:rsid w:val="00A32BCC"/>
    <w:rsid w:val="00A37DE0"/>
    <w:rsid w:val="00A43226"/>
    <w:rsid w:val="00A43CC9"/>
    <w:rsid w:val="00A4528E"/>
    <w:rsid w:val="00A538FB"/>
    <w:rsid w:val="00A61813"/>
    <w:rsid w:val="00A61E62"/>
    <w:rsid w:val="00A625C7"/>
    <w:rsid w:val="00A659B6"/>
    <w:rsid w:val="00A6724D"/>
    <w:rsid w:val="00A727ED"/>
    <w:rsid w:val="00A8050E"/>
    <w:rsid w:val="00A80CFD"/>
    <w:rsid w:val="00A905D0"/>
    <w:rsid w:val="00A91E55"/>
    <w:rsid w:val="00AA5B22"/>
    <w:rsid w:val="00AB13B9"/>
    <w:rsid w:val="00AB2430"/>
    <w:rsid w:val="00AB4D84"/>
    <w:rsid w:val="00AC5AA8"/>
    <w:rsid w:val="00AD04A0"/>
    <w:rsid w:val="00AD0CF0"/>
    <w:rsid w:val="00AE0DD9"/>
    <w:rsid w:val="00AE1511"/>
    <w:rsid w:val="00AF55C6"/>
    <w:rsid w:val="00B022C7"/>
    <w:rsid w:val="00B202DB"/>
    <w:rsid w:val="00B309C5"/>
    <w:rsid w:val="00B430BE"/>
    <w:rsid w:val="00B44544"/>
    <w:rsid w:val="00B5188C"/>
    <w:rsid w:val="00B52086"/>
    <w:rsid w:val="00B526C3"/>
    <w:rsid w:val="00B57345"/>
    <w:rsid w:val="00B61E60"/>
    <w:rsid w:val="00B62E0E"/>
    <w:rsid w:val="00B65486"/>
    <w:rsid w:val="00B73D07"/>
    <w:rsid w:val="00B81BF9"/>
    <w:rsid w:val="00B84527"/>
    <w:rsid w:val="00B90D9B"/>
    <w:rsid w:val="00B91ACC"/>
    <w:rsid w:val="00B96179"/>
    <w:rsid w:val="00BA281F"/>
    <w:rsid w:val="00BA3759"/>
    <w:rsid w:val="00BB0110"/>
    <w:rsid w:val="00BB692B"/>
    <w:rsid w:val="00BC34BF"/>
    <w:rsid w:val="00BD085E"/>
    <w:rsid w:val="00BD6376"/>
    <w:rsid w:val="00BE7477"/>
    <w:rsid w:val="00BF2A5B"/>
    <w:rsid w:val="00BF7E64"/>
    <w:rsid w:val="00C039F4"/>
    <w:rsid w:val="00C17D34"/>
    <w:rsid w:val="00C263BA"/>
    <w:rsid w:val="00C302D3"/>
    <w:rsid w:val="00C313D2"/>
    <w:rsid w:val="00C35C0D"/>
    <w:rsid w:val="00C40F91"/>
    <w:rsid w:val="00C442D7"/>
    <w:rsid w:val="00C55ABC"/>
    <w:rsid w:val="00C60E46"/>
    <w:rsid w:val="00C61C97"/>
    <w:rsid w:val="00C61F75"/>
    <w:rsid w:val="00C7778B"/>
    <w:rsid w:val="00C77C4B"/>
    <w:rsid w:val="00C814A5"/>
    <w:rsid w:val="00C8395C"/>
    <w:rsid w:val="00C90F7C"/>
    <w:rsid w:val="00C94241"/>
    <w:rsid w:val="00CB0147"/>
    <w:rsid w:val="00CB3C3E"/>
    <w:rsid w:val="00CB5FD1"/>
    <w:rsid w:val="00CC0355"/>
    <w:rsid w:val="00CC4B38"/>
    <w:rsid w:val="00CC512A"/>
    <w:rsid w:val="00CD1820"/>
    <w:rsid w:val="00CD7780"/>
    <w:rsid w:val="00CE25FB"/>
    <w:rsid w:val="00CF1450"/>
    <w:rsid w:val="00D05670"/>
    <w:rsid w:val="00D178F5"/>
    <w:rsid w:val="00D31CE3"/>
    <w:rsid w:val="00D4798E"/>
    <w:rsid w:val="00D64E0F"/>
    <w:rsid w:val="00D64E67"/>
    <w:rsid w:val="00D7035F"/>
    <w:rsid w:val="00D746D0"/>
    <w:rsid w:val="00D82B71"/>
    <w:rsid w:val="00D87CA2"/>
    <w:rsid w:val="00D902D4"/>
    <w:rsid w:val="00DB0FAE"/>
    <w:rsid w:val="00DB1045"/>
    <w:rsid w:val="00DB613F"/>
    <w:rsid w:val="00DC3147"/>
    <w:rsid w:val="00DD76B6"/>
    <w:rsid w:val="00DF72E9"/>
    <w:rsid w:val="00E01CC5"/>
    <w:rsid w:val="00E06DAE"/>
    <w:rsid w:val="00E14485"/>
    <w:rsid w:val="00E150B1"/>
    <w:rsid w:val="00E178E1"/>
    <w:rsid w:val="00E3108A"/>
    <w:rsid w:val="00E54864"/>
    <w:rsid w:val="00E56CE3"/>
    <w:rsid w:val="00E6061F"/>
    <w:rsid w:val="00E63E0A"/>
    <w:rsid w:val="00E63E4D"/>
    <w:rsid w:val="00E6503B"/>
    <w:rsid w:val="00E75161"/>
    <w:rsid w:val="00E77D73"/>
    <w:rsid w:val="00E821CA"/>
    <w:rsid w:val="00E96395"/>
    <w:rsid w:val="00EA1EC6"/>
    <w:rsid w:val="00EA4BA0"/>
    <w:rsid w:val="00EA63AB"/>
    <w:rsid w:val="00EA7873"/>
    <w:rsid w:val="00EB4F86"/>
    <w:rsid w:val="00EC45E4"/>
    <w:rsid w:val="00EC5832"/>
    <w:rsid w:val="00EE3067"/>
    <w:rsid w:val="00EE4B27"/>
    <w:rsid w:val="00EE6F51"/>
    <w:rsid w:val="00F01E94"/>
    <w:rsid w:val="00F066BA"/>
    <w:rsid w:val="00F22283"/>
    <w:rsid w:val="00F22B2B"/>
    <w:rsid w:val="00F24F61"/>
    <w:rsid w:val="00F26F68"/>
    <w:rsid w:val="00F3078F"/>
    <w:rsid w:val="00F352D5"/>
    <w:rsid w:val="00F422B9"/>
    <w:rsid w:val="00F76427"/>
    <w:rsid w:val="00F80C9F"/>
    <w:rsid w:val="00F81891"/>
    <w:rsid w:val="00F81BC8"/>
    <w:rsid w:val="00F87051"/>
    <w:rsid w:val="00F87EAD"/>
    <w:rsid w:val="00F9000A"/>
    <w:rsid w:val="00F91D13"/>
    <w:rsid w:val="00FA1BD9"/>
    <w:rsid w:val="00FA5987"/>
    <w:rsid w:val="00FB32D5"/>
    <w:rsid w:val="00FC2291"/>
    <w:rsid w:val="00FD3998"/>
    <w:rsid w:val="00FD7A27"/>
    <w:rsid w:val="00FD7C63"/>
    <w:rsid w:val="00FE6B53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C85A04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B71C5"/>
    <w:pPr>
      <w:widowControl w:val="0"/>
      <w:suppressAutoHyphens/>
      <w:autoSpaceDN w:val="0"/>
      <w:spacing w:after="200"/>
    </w:pPr>
    <w:rPr>
      <w:rFonts w:ascii="Calibri" w:eastAsia="Times New Roman" w:hAnsi="Calibri" w:cs="Calibri"/>
      <w:kern w:val="3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8B71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B71C5"/>
    <w:rPr>
      <w:rFonts w:ascii="Calibri" w:eastAsia="Times New Roman" w:hAnsi="Calibri" w:cs="Calibri"/>
      <w:kern w:val="3"/>
      <w:lang w:val="en-US"/>
    </w:rPr>
  </w:style>
  <w:style w:type="paragraph" w:customStyle="1" w:styleId="Standard">
    <w:name w:val="Standard"/>
    <w:rsid w:val="008B71C5"/>
    <w:pPr>
      <w:suppressAutoHyphens/>
      <w:autoSpaceDN w:val="0"/>
      <w:spacing w:after="200"/>
    </w:pPr>
    <w:rPr>
      <w:rFonts w:ascii="Arial" w:eastAsia="Times New Roman" w:hAnsi="Arial" w:cs="Times New Roman"/>
      <w:kern w:val="3"/>
      <w:sz w:val="20"/>
      <w:szCs w:val="20"/>
      <w:lang w:val="en-US"/>
    </w:rPr>
  </w:style>
  <w:style w:type="paragraph" w:styleId="Akapitzlist">
    <w:name w:val="List Paragraph"/>
    <w:basedOn w:val="Standard"/>
    <w:uiPriority w:val="34"/>
    <w:qFormat/>
    <w:rsid w:val="008B71C5"/>
    <w:pPr>
      <w:ind w:left="720"/>
    </w:pPr>
  </w:style>
  <w:style w:type="numbering" w:customStyle="1" w:styleId="WWNum1">
    <w:name w:val="WWNum1"/>
    <w:rsid w:val="008B71C5"/>
  </w:style>
  <w:style w:type="paragraph" w:styleId="Tekstdymka">
    <w:name w:val="Balloon Text"/>
    <w:basedOn w:val="Normalny"/>
    <w:link w:val="TekstdymkaZnak"/>
    <w:uiPriority w:val="99"/>
    <w:semiHidden/>
    <w:unhideWhenUsed/>
    <w:rsid w:val="00FA59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5987"/>
    <w:rPr>
      <w:rFonts w:ascii="Segoe UI" w:eastAsia="Times New Roman" w:hAnsi="Segoe UI" w:cs="Segoe UI"/>
      <w:kern w:val="3"/>
      <w:sz w:val="18"/>
      <w:szCs w:val="18"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73F3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73F3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73F35"/>
    <w:rPr>
      <w:rFonts w:ascii="Calibri" w:eastAsia="Times New Roman" w:hAnsi="Calibri" w:cs="Calibri"/>
      <w:kern w:val="3"/>
      <w:sz w:val="20"/>
      <w:szCs w:val="2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73F3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73F35"/>
    <w:rPr>
      <w:rFonts w:ascii="Calibri" w:eastAsia="Times New Roman" w:hAnsi="Calibri" w:cs="Calibri"/>
      <w:b/>
      <w:bCs/>
      <w:kern w:val="3"/>
      <w:sz w:val="20"/>
      <w:szCs w:val="20"/>
      <w:lang w:val="en-US"/>
    </w:rPr>
  </w:style>
  <w:style w:type="paragraph" w:styleId="Listapunktowana3">
    <w:name w:val="List Bullet 3"/>
    <w:basedOn w:val="Listapunktowana"/>
    <w:autoRedefine/>
    <w:rsid w:val="002E2A2C"/>
    <w:pPr>
      <w:widowControl/>
      <w:numPr>
        <w:ilvl w:val="12"/>
      </w:numPr>
      <w:suppressAutoHyphens w:val="0"/>
      <w:autoSpaceDN/>
      <w:spacing w:after="160" w:line="240" w:lineRule="auto"/>
      <w:ind w:left="1843" w:hanging="360"/>
      <w:contextualSpacing w:val="0"/>
      <w:jc w:val="both"/>
    </w:pPr>
    <w:rPr>
      <w:rFonts w:ascii="Tahoma" w:hAnsi="Tahoma" w:cs="Times New Roman"/>
      <w:b/>
      <w:kern w:val="0"/>
      <w:sz w:val="24"/>
      <w:szCs w:val="20"/>
      <w:lang w:val="pl-PL" w:eastAsia="pl-PL"/>
    </w:rPr>
  </w:style>
  <w:style w:type="paragraph" w:styleId="Listapunktowana">
    <w:name w:val="List Bullet"/>
    <w:basedOn w:val="Normalny"/>
    <w:uiPriority w:val="99"/>
    <w:semiHidden/>
    <w:unhideWhenUsed/>
    <w:rsid w:val="002E2A2C"/>
    <w:pPr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C78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C7835"/>
    <w:rPr>
      <w:rFonts w:ascii="Calibri" w:eastAsia="Times New Roman" w:hAnsi="Calibri" w:cs="Calibri"/>
      <w:kern w:val="3"/>
      <w:lang w:val="en-US"/>
    </w:rPr>
  </w:style>
  <w:style w:type="paragraph" w:styleId="Zwrotpoegnalny">
    <w:name w:val="Closing"/>
    <w:link w:val="ZwrotpoegnalnyZnak"/>
    <w:uiPriority w:val="99"/>
    <w:semiHidden/>
    <w:rsid w:val="00354F94"/>
    <w:pPr>
      <w:tabs>
        <w:tab w:val="left" w:pos="2835"/>
      </w:tabs>
      <w:spacing w:after="0" w:line="220" w:lineRule="exact"/>
    </w:pPr>
    <w:rPr>
      <w:rFonts w:ascii="Arial" w:eastAsia="Times New Roman" w:hAnsi="Arial" w:cs="Times New Roman"/>
      <w:sz w:val="20"/>
      <w:szCs w:val="20"/>
      <w:lang w:val="de-DE"/>
    </w:rPr>
  </w:style>
  <w:style w:type="character" w:customStyle="1" w:styleId="ZwrotpoegnalnyZnak">
    <w:name w:val="Zwrot pożegnalny Znak"/>
    <w:basedOn w:val="Domylnaczcionkaakapitu"/>
    <w:link w:val="Zwrotpoegnalny"/>
    <w:uiPriority w:val="99"/>
    <w:semiHidden/>
    <w:rsid w:val="00354F94"/>
    <w:rPr>
      <w:rFonts w:ascii="Arial" w:eastAsia="Times New Roman" w:hAnsi="Arial" w:cs="Times New Roman"/>
      <w:sz w:val="20"/>
      <w:szCs w:val="2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71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6732B8-26C0-47E4-8CB9-19C9BCE07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4904</Words>
  <Characters>29426</Characters>
  <Application>Microsoft Office Word</Application>
  <DocSecurity>0</DocSecurity>
  <Lines>245</Lines>
  <Paragraphs>6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25T12:19:00Z</dcterms:created>
  <dcterms:modified xsi:type="dcterms:W3CDTF">2022-08-25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6dbec8-95a8-4638-9f5f-bd076536645c_Enabled">
    <vt:lpwstr>true</vt:lpwstr>
  </property>
  <property fmtid="{D5CDD505-2E9C-101B-9397-08002B2CF9AE}" pid="3" name="MSIP_Label_ff6dbec8-95a8-4638-9f5f-bd076536645c_SetDate">
    <vt:lpwstr>2022-07-11T10:52:15Z</vt:lpwstr>
  </property>
  <property fmtid="{D5CDD505-2E9C-101B-9397-08002B2CF9AE}" pid="4" name="MSIP_Label_ff6dbec8-95a8-4638-9f5f-bd076536645c_Method">
    <vt:lpwstr>Standard</vt:lpwstr>
  </property>
  <property fmtid="{D5CDD505-2E9C-101B-9397-08002B2CF9AE}" pid="5" name="MSIP_Label_ff6dbec8-95a8-4638-9f5f-bd076536645c_Name">
    <vt:lpwstr>Restricted - Default</vt:lpwstr>
  </property>
  <property fmtid="{D5CDD505-2E9C-101B-9397-08002B2CF9AE}" pid="6" name="MSIP_Label_ff6dbec8-95a8-4638-9f5f-bd076536645c_SiteId">
    <vt:lpwstr>5dbf1add-202a-4b8d-815b-bf0fb024e033</vt:lpwstr>
  </property>
  <property fmtid="{D5CDD505-2E9C-101B-9397-08002B2CF9AE}" pid="7" name="MSIP_Label_ff6dbec8-95a8-4638-9f5f-bd076536645c_ActionId">
    <vt:lpwstr>8d1f7dae-7262-477d-b0c9-3287bf6ce9f6</vt:lpwstr>
  </property>
  <property fmtid="{D5CDD505-2E9C-101B-9397-08002B2CF9AE}" pid="8" name="MSIP_Label_ff6dbec8-95a8-4638-9f5f-bd076536645c_ContentBits">
    <vt:lpwstr>0</vt:lpwstr>
  </property>
</Properties>
</file>